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BB31E" w14:textId="77777777" w:rsidR="00A00F69" w:rsidRPr="00833D07" w:rsidRDefault="00A00F69" w:rsidP="005E7B34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1" w:color="auto" w:shadow="1"/>
        </w:pBdr>
        <w:ind w:right="2931"/>
        <w:jc w:val="both"/>
        <w:rPr>
          <w:rFonts w:ascii="Book Antiqua" w:hAnsi="Book Antiqua"/>
          <w:b/>
          <w:sz w:val="20"/>
        </w:rPr>
      </w:pPr>
      <w:r w:rsidRPr="00833D07">
        <w:rPr>
          <w:rFonts w:ascii="Book Antiqua" w:hAnsi="Book Antiqua"/>
          <w:b/>
          <w:sz w:val="20"/>
        </w:rPr>
        <w:t>CONVENTION ON WETLANDS (Ramsar, Iran, 1971)</w:t>
      </w:r>
    </w:p>
    <w:p w14:paraId="4533723F" w14:textId="77777777" w:rsidR="00A00F69" w:rsidRPr="00833D07" w:rsidRDefault="00A00F69" w:rsidP="005E7B34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1" w:color="auto" w:shadow="1"/>
        </w:pBdr>
        <w:ind w:right="2931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Rue </w:t>
      </w:r>
      <w:proofErr w:type="spellStart"/>
      <w:r w:rsidRPr="00833D07">
        <w:rPr>
          <w:rFonts w:ascii="Book Antiqua" w:hAnsi="Book Antiqua"/>
          <w:sz w:val="20"/>
        </w:rPr>
        <w:t>Mauverney</w:t>
      </w:r>
      <w:proofErr w:type="spellEnd"/>
      <w:r w:rsidRPr="00833D07">
        <w:rPr>
          <w:rFonts w:ascii="Book Antiqua" w:hAnsi="Book Antiqua"/>
          <w:sz w:val="20"/>
        </w:rPr>
        <w:t xml:space="preserve"> 28, CH-1196 Gland, Switzerland</w:t>
      </w:r>
    </w:p>
    <w:p w14:paraId="61B2A763" w14:textId="6E73A896" w:rsidR="00A00F69" w:rsidRPr="00833D07" w:rsidRDefault="00A00F69" w:rsidP="005E7B34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1" w:color="auto" w:shadow="1"/>
        </w:pBdr>
        <w:ind w:right="2931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>Tel. +41-22-999-0170</w:t>
      </w:r>
    </w:p>
    <w:p w14:paraId="1DCC6C44" w14:textId="77777777" w:rsidR="00060DEE" w:rsidRPr="00833D07" w:rsidRDefault="00A00F69" w:rsidP="005E7B34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1" w:color="auto" w:shadow="1"/>
        </w:pBdr>
        <w:ind w:right="2931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E-mail: </w:t>
      </w:r>
      <w:hyperlink r:id="rId11" w:history="1">
        <w:r w:rsidR="00060DEE" w:rsidRPr="00833D07">
          <w:rPr>
            <w:rStyle w:val="Hyperlink"/>
            <w:rFonts w:ascii="Book Antiqua" w:hAnsi="Book Antiqua"/>
            <w:sz w:val="20"/>
          </w:rPr>
          <w:t>asia.oceania@ramsar.org</w:t>
        </w:r>
      </w:hyperlink>
      <w:r w:rsidRPr="00833D07">
        <w:rPr>
          <w:rFonts w:ascii="Book Antiqua" w:hAnsi="Book Antiqua"/>
          <w:sz w:val="20"/>
        </w:rPr>
        <w:t xml:space="preserve"> </w:t>
      </w:r>
      <w:r w:rsidR="00060DEE" w:rsidRPr="00833D07">
        <w:rPr>
          <w:rFonts w:ascii="Book Antiqua" w:hAnsi="Book Antiqua"/>
          <w:sz w:val="20"/>
        </w:rPr>
        <w:t>–</w:t>
      </w:r>
      <w:r w:rsidRPr="00833D07">
        <w:rPr>
          <w:rFonts w:ascii="Book Antiqua" w:hAnsi="Book Antiqua"/>
          <w:sz w:val="20"/>
        </w:rPr>
        <w:t xml:space="preserve"> </w:t>
      </w:r>
    </w:p>
    <w:p w14:paraId="46622460" w14:textId="77777777" w:rsidR="00A00F69" w:rsidRPr="00833D07" w:rsidRDefault="00DC0CCD" w:rsidP="005E7B34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1" w:color="auto" w:shadow="1"/>
        </w:pBdr>
        <w:ind w:right="2931"/>
        <w:jc w:val="both"/>
        <w:rPr>
          <w:rFonts w:ascii="Book Antiqua" w:hAnsi="Book Antiqua"/>
          <w:sz w:val="20"/>
        </w:rPr>
      </w:pPr>
      <w:r w:rsidRPr="00833D07">
        <w:rPr>
          <w:rFonts w:ascii="Book Antiqua" w:hAnsi="Book Antiqua"/>
          <w:sz w:val="20"/>
        </w:rPr>
        <w:t xml:space="preserve">Web site: </w:t>
      </w:r>
      <w:hyperlink r:id="rId12" w:history="1">
        <w:r w:rsidRPr="00833D07">
          <w:rPr>
            <w:rStyle w:val="Hyperlink"/>
            <w:rFonts w:ascii="Book Antiqua" w:hAnsi="Book Antiqua"/>
            <w:sz w:val="20"/>
          </w:rPr>
          <w:t>www.ramsar.org</w:t>
        </w:r>
      </w:hyperlink>
      <w:r w:rsidRPr="00833D07">
        <w:rPr>
          <w:rFonts w:ascii="Book Antiqua" w:hAnsi="Book Antiqua"/>
          <w:sz w:val="20"/>
        </w:rPr>
        <w:t xml:space="preserve"> </w:t>
      </w:r>
    </w:p>
    <w:p w14:paraId="125AF0DF" w14:textId="77777777" w:rsidR="00D82588" w:rsidRPr="00833D07" w:rsidRDefault="00D82588" w:rsidP="005E7B34">
      <w:pPr>
        <w:jc w:val="both"/>
      </w:pPr>
    </w:p>
    <w:p w14:paraId="45D757DA" w14:textId="77777777" w:rsidR="00A00F69" w:rsidRPr="00833D07" w:rsidRDefault="00A02FA7" w:rsidP="005E7B34">
      <w:pPr>
        <w:jc w:val="both"/>
        <w:rPr>
          <w:rFonts w:ascii="Garamond" w:hAnsi="Garamond"/>
          <w:b/>
          <w:sz w:val="28"/>
          <w:szCs w:val="28"/>
        </w:rPr>
      </w:pPr>
      <w:r w:rsidRPr="00833D07">
        <w:rPr>
          <w:rFonts w:ascii="Garamond" w:hAnsi="Garamond"/>
          <w:b/>
          <w:sz w:val="28"/>
          <w:szCs w:val="28"/>
        </w:rPr>
        <w:t xml:space="preserve">Nagao Wetland </w:t>
      </w:r>
      <w:r w:rsidR="00A00F69" w:rsidRPr="00833D07">
        <w:rPr>
          <w:rFonts w:ascii="Garamond" w:hAnsi="Garamond"/>
          <w:b/>
          <w:sz w:val="28"/>
          <w:szCs w:val="28"/>
        </w:rPr>
        <w:t xml:space="preserve">Fund </w:t>
      </w:r>
      <w:r w:rsidRPr="00833D07">
        <w:rPr>
          <w:rFonts w:ascii="Garamond" w:hAnsi="Garamond"/>
          <w:b/>
          <w:sz w:val="28"/>
          <w:szCs w:val="28"/>
        </w:rPr>
        <w:t>(NWF)</w:t>
      </w:r>
    </w:p>
    <w:p w14:paraId="715232EA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</w:p>
    <w:p w14:paraId="79782A59" w14:textId="77777777" w:rsidR="00A00F69" w:rsidRPr="00833D07" w:rsidRDefault="00A00F69" w:rsidP="00B94BEB">
      <w:pPr>
        <w:pStyle w:val="Heading1"/>
        <w:jc w:val="center"/>
        <w:rPr>
          <w:sz w:val="32"/>
          <w:szCs w:val="32"/>
        </w:rPr>
      </w:pPr>
      <w:r w:rsidRPr="00833D07">
        <w:rPr>
          <w:sz w:val="32"/>
          <w:szCs w:val="32"/>
        </w:rPr>
        <w:t xml:space="preserve">Section </w:t>
      </w:r>
      <w:r w:rsidR="00A52082" w:rsidRPr="00833D07">
        <w:rPr>
          <w:sz w:val="32"/>
          <w:szCs w:val="32"/>
        </w:rPr>
        <w:t>E</w:t>
      </w:r>
    </w:p>
    <w:p w14:paraId="11FD958A" w14:textId="77777777" w:rsidR="00A00F69" w:rsidRPr="00833D07" w:rsidRDefault="00A00F69" w:rsidP="00B94BEB">
      <w:pPr>
        <w:pStyle w:val="Heading1"/>
        <w:jc w:val="center"/>
        <w:rPr>
          <w:sz w:val="32"/>
          <w:szCs w:val="32"/>
          <w:u w:val="none"/>
        </w:rPr>
      </w:pPr>
      <w:r w:rsidRPr="00833D07">
        <w:rPr>
          <w:sz w:val="32"/>
          <w:szCs w:val="32"/>
          <w:u w:val="none"/>
        </w:rPr>
        <w:t>Standard format for the preparation of progress reports</w:t>
      </w:r>
    </w:p>
    <w:p w14:paraId="485E96B0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</w:p>
    <w:p w14:paraId="6FC7C9AF" w14:textId="2D1C538D" w:rsidR="00A00F69" w:rsidRPr="00833D07" w:rsidRDefault="00A00F69" w:rsidP="005E7B34">
      <w:pPr>
        <w:pStyle w:val="BodyText"/>
        <w:rPr>
          <w:b/>
          <w:i/>
        </w:rPr>
      </w:pPr>
      <w:r w:rsidRPr="00833D07">
        <w:rPr>
          <w:b/>
          <w:i/>
        </w:rPr>
        <w:t>(to be filled in by the implementing agency/organization and endorsed by the Administrative Authority</w:t>
      </w:r>
      <w:r w:rsidR="00AE5B61" w:rsidRPr="00833D07">
        <w:rPr>
          <w:b/>
          <w:i/>
        </w:rPr>
        <w:t xml:space="preserve"> of the Convention on Wetlands</w:t>
      </w:r>
      <w:r w:rsidRPr="00833D07">
        <w:rPr>
          <w:b/>
          <w:i/>
        </w:rPr>
        <w:t>)</w:t>
      </w:r>
    </w:p>
    <w:p w14:paraId="5E91200E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00879F11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Country:</w:t>
      </w:r>
    </w:p>
    <w:p w14:paraId="6DEE0AD1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</w:p>
    <w:p w14:paraId="6021E43E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Title of the Project:</w:t>
      </w:r>
    </w:p>
    <w:p w14:paraId="0F3E0EB2" w14:textId="77777777" w:rsidR="00A00F69" w:rsidRPr="00833D07" w:rsidRDefault="00A00F69" w:rsidP="005E7B34">
      <w:pPr>
        <w:tabs>
          <w:tab w:val="left" w:pos="5670"/>
        </w:tabs>
        <w:jc w:val="both"/>
        <w:rPr>
          <w:rFonts w:ascii="Garamond" w:hAnsi="Garamond"/>
        </w:rPr>
      </w:pPr>
    </w:p>
    <w:p w14:paraId="5AC672EB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Project code:</w:t>
      </w:r>
      <w:r w:rsidRPr="00833D07">
        <w:rPr>
          <w:rFonts w:ascii="Garamond" w:hAnsi="Garamond"/>
          <w:b/>
        </w:rPr>
        <w:tab/>
        <w:t>Year of approval:</w:t>
      </w:r>
    </w:p>
    <w:p w14:paraId="0A337A51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</w:p>
    <w:p w14:paraId="73E819D7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Total funds allocated:</w:t>
      </w:r>
    </w:p>
    <w:p w14:paraId="2A343196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</w:p>
    <w:p w14:paraId="2F5F114C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Funds received to date:</w:t>
      </w:r>
    </w:p>
    <w:p w14:paraId="6D276739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</w:p>
    <w:p w14:paraId="1BAFF503" w14:textId="77777777" w:rsidR="00A00F69" w:rsidRPr="00833D07" w:rsidRDefault="00B74908" w:rsidP="005E7B34">
      <w:pPr>
        <w:tabs>
          <w:tab w:val="left" w:pos="4536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 xml:space="preserve">Name and position of the </w:t>
      </w:r>
      <w:r w:rsidR="007227B5" w:rsidRPr="00833D07">
        <w:rPr>
          <w:rFonts w:ascii="Garamond" w:hAnsi="Garamond"/>
          <w:b/>
        </w:rPr>
        <w:t>author</w:t>
      </w:r>
      <w:r w:rsidRPr="00833D07">
        <w:rPr>
          <w:rFonts w:ascii="Garamond" w:hAnsi="Garamond"/>
          <w:b/>
        </w:rPr>
        <w:t xml:space="preserve"> of this report</w:t>
      </w:r>
      <w:r w:rsidR="00A00F69" w:rsidRPr="00833D07">
        <w:rPr>
          <w:rFonts w:ascii="Garamond" w:hAnsi="Garamond"/>
          <w:b/>
        </w:rPr>
        <w:t>:</w:t>
      </w:r>
    </w:p>
    <w:p w14:paraId="48573EF1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  <w:b/>
        </w:rPr>
      </w:pPr>
    </w:p>
    <w:p w14:paraId="56168EFF" w14:textId="77777777" w:rsidR="00A00F69" w:rsidRPr="00833D07" w:rsidRDefault="00A00F69" w:rsidP="005E7B34">
      <w:pPr>
        <w:tabs>
          <w:tab w:val="left" w:pos="4536"/>
        </w:tabs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Date progress report due:</w:t>
      </w:r>
      <w:r w:rsidRPr="00833D07">
        <w:rPr>
          <w:rFonts w:ascii="Garamond" w:hAnsi="Garamond"/>
          <w:b/>
        </w:rPr>
        <w:tab/>
        <w:t>Date progress report provided:</w:t>
      </w:r>
    </w:p>
    <w:p w14:paraId="3A78B89C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444F08B2" w14:textId="77777777" w:rsidR="00A00F69" w:rsidRPr="00833D07" w:rsidRDefault="00A00F69" w:rsidP="005E7B34">
      <w:pPr>
        <w:numPr>
          <w:ilvl w:val="0"/>
          <w:numId w:val="15"/>
        </w:numPr>
        <w:tabs>
          <w:tab w:val="clear" w:pos="420"/>
          <w:tab w:val="num" w:pos="567"/>
        </w:tabs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Abstract</w:t>
      </w:r>
      <w:r w:rsidRPr="00833D07">
        <w:rPr>
          <w:rFonts w:ascii="Garamond" w:hAnsi="Garamond"/>
        </w:rPr>
        <w:t xml:space="preserve"> </w:t>
      </w:r>
    </w:p>
    <w:p w14:paraId="270D6E35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49499D0D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>Please report on what has been accomplished so far (approx. 200 words).</w:t>
      </w:r>
    </w:p>
    <w:p w14:paraId="281AE599" w14:textId="77777777" w:rsidR="00B74908" w:rsidRPr="00833D07" w:rsidRDefault="00B74908" w:rsidP="005E7B34">
      <w:pPr>
        <w:jc w:val="both"/>
        <w:rPr>
          <w:rFonts w:ascii="Garamond" w:hAnsi="Garamond"/>
          <w:b/>
        </w:rPr>
      </w:pPr>
    </w:p>
    <w:p w14:paraId="2AE6EB4F" w14:textId="77777777" w:rsidR="00A00F69" w:rsidRPr="00833D07" w:rsidRDefault="00A00F69" w:rsidP="005E7B34">
      <w:pPr>
        <w:tabs>
          <w:tab w:val="left" w:pos="567"/>
        </w:tabs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2.</w:t>
      </w:r>
      <w:r w:rsidRPr="00833D07">
        <w:rPr>
          <w:rFonts w:ascii="Garamond" w:hAnsi="Garamond"/>
          <w:b/>
        </w:rPr>
        <w:tab/>
        <w:t>Progress with meeting projects objectives</w:t>
      </w:r>
    </w:p>
    <w:p w14:paraId="77DE0F89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1D06F2CF" w14:textId="77777777" w:rsidR="00A00F69" w:rsidRPr="00833D07" w:rsidRDefault="00B74908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According to the logical framework of the project (please refer to </w:t>
      </w:r>
      <w:r w:rsidR="00AF7F33" w:rsidRPr="00833D07">
        <w:rPr>
          <w:rFonts w:ascii="Garamond" w:hAnsi="Garamond"/>
        </w:rPr>
        <w:t>the</w:t>
      </w:r>
      <w:r w:rsidRPr="00833D07">
        <w:rPr>
          <w:rFonts w:ascii="Garamond" w:hAnsi="Garamond"/>
        </w:rPr>
        <w:t xml:space="preserve"> project proposal)</w:t>
      </w:r>
      <w:r w:rsidR="00AF7F33" w:rsidRPr="00833D07">
        <w:rPr>
          <w:rFonts w:ascii="Garamond" w:hAnsi="Garamond"/>
        </w:rPr>
        <w:t xml:space="preserve"> and</w:t>
      </w:r>
      <w:r w:rsidR="00A00F69" w:rsidRPr="00833D07">
        <w:rPr>
          <w:rFonts w:ascii="Garamond" w:hAnsi="Garamond"/>
        </w:rPr>
        <w:t xml:space="preserve"> for </w:t>
      </w:r>
      <w:r w:rsidR="00A00F69" w:rsidRPr="00833D07">
        <w:rPr>
          <w:rFonts w:ascii="Garamond" w:hAnsi="Garamond"/>
          <w:i/>
        </w:rPr>
        <w:t>each</w:t>
      </w:r>
      <w:r w:rsidR="00AF7F33" w:rsidRPr="00833D07">
        <w:rPr>
          <w:rFonts w:ascii="Garamond" w:hAnsi="Garamond"/>
          <w:i/>
        </w:rPr>
        <w:t xml:space="preserve"> objective </w:t>
      </w:r>
      <w:r w:rsidR="00517C02" w:rsidRPr="00833D07">
        <w:rPr>
          <w:rFonts w:ascii="Garamond" w:hAnsi="Garamond"/>
          <w:i/>
        </w:rPr>
        <w:t xml:space="preserve">and </w:t>
      </w:r>
      <w:r w:rsidR="00AF7F33" w:rsidRPr="00833D07">
        <w:rPr>
          <w:rFonts w:ascii="Garamond" w:hAnsi="Garamond"/>
          <w:i/>
        </w:rPr>
        <w:t>activity</w:t>
      </w:r>
      <w:r w:rsidR="00AF7F33" w:rsidRPr="00833D07">
        <w:rPr>
          <w:rFonts w:ascii="Garamond" w:hAnsi="Garamond"/>
        </w:rPr>
        <w:t xml:space="preserve"> </w:t>
      </w:r>
      <w:r w:rsidR="00A00F69" w:rsidRPr="00833D07">
        <w:rPr>
          <w:rFonts w:ascii="Garamond" w:hAnsi="Garamond"/>
        </w:rPr>
        <w:t>of the project</w:t>
      </w:r>
      <w:r w:rsidR="00AF7F33" w:rsidRPr="00833D07">
        <w:rPr>
          <w:rFonts w:ascii="Garamond" w:hAnsi="Garamond"/>
        </w:rPr>
        <w:t>,</w:t>
      </w:r>
      <w:r w:rsidR="00A00F69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 xml:space="preserve">using the table below, </w:t>
      </w:r>
      <w:r w:rsidR="00A00F69" w:rsidRPr="00833D07">
        <w:rPr>
          <w:rFonts w:ascii="Garamond" w:hAnsi="Garamond"/>
        </w:rPr>
        <w:t xml:space="preserve">please describe briefly the status of the progress, in terms of: </w:t>
      </w:r>
    </w:p>
    <w:p w14:paraId="2E9DA260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>A) Task completed or</w:t>
      </w:r>
      <w:r w:rsidR="00607782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>B) Task partially completed or</w:t>
      </w:r>
      <w:r w:rsidR="00607782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>C) No progress as yet</w:t>
      </w:r>
    </w:p>
    <w:p w14:paraId="706B1909" w14:textId="77777777" w:rsidR="00861320" w:rsidRPr="00833D07" w:rsidRDefault="00861320" w:rsidP="005E7B34">
      <w:pPr>
        <w:jc w:val="both"/>
        <w:rPr>
          <w:rFonts w:ascii="Garamond" w:hAnsi="Garamond"/>
        </w:rPr>
      </w:pP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9"/>
        <w:gridCol w:w="1722"/>
        <w:gridCol w:w="2249"/>
        <w:gridCol w:w="4130"/>
      </w:tblGrid>
      <w:tr w:rsidR="00AF7F33" w:rsidRPr="00833D07" w14:paraId="37F40C46" w14:textId="77777777" w:rsidTr="00FD377D">
        <w:tc>
          <w:tcPr>
            <w:tcW w:w="1539" w:type="dxa"/>
          </w:tcPr>
          <w:p w14:paraId="57AC5824" w14:textId="77777777" w:rsidR="00AF7F33" w:rsidRPr="00833D07" w:rsidRDefault="00AF7F33" w:rsidP="005E7B34">
            <w:pPr>
              <w:jc w:val="both"/>
              <w:rPr>
                <w:rFonts w:ascii="Garamond" w:hAnsi="Garamond"/>
                <w:b/>
              </w:rPr>
            </w:pPr>
            <w:r w:rsidRPr="00833D07">
              <w:rPr>
                <w:rFonts w:ascii="Garamond" w:hAnsi="Garamond"/>
                <w:b/>
              </w:rPr>
              <w:t>Objective</w:t>
            </w:r>
          </w:p>
        </w:tc>
        <w:tc>
          <w:tcPr>
            <w:tcW w:w="1722" w:type="dxa"/>
          </w:tcPr>
          <w:p w14:paraId="09BE503F" w14:textId="77777777" w:rsidR="00AF7F33" w:rsidRPr="00833D07" w:rsidRDefault="00AF7F33" w:rsidP="005E7B34">
            <w:pPr>
              <w:jc w:val="both"/>
              <w:rPr>
                <w:rFonts w:ascii="Garamond" w:hAnsi="Garamond"/>
                <w:b/>
              </w:rPr>
            </w:pPr>
            <w:r w:rsidRPr="00833D07">
              <w:rPr>
                <w:rFonts w:ascii="Garamond" w:hAnsi="Garamond"/>
                <w:b/>
              </w:rPr>
              <w:t>Activity</w:t>
            </w:r>
          </w:p>
        </w:tc>
        <w:tc>
          <w:tcPr>
            <w:tcW w:w="2249" w:type="dxa"/>
          </w:tcPr>
          <w:p w14:paraId="65193B54" w14:textId="77777777" w:rsidR="00AF7F33" w:rsidRPr="00833D07" w:rsidRDefault="00AF7F33" w:rsidP="005E7B34">
            <w:pPr>
              <w:jc w:val="both"/>
              <w:rPr>
                <w:rFonts w:ascii="Garamond" w:hAnsi="Garamond"/>
                <w:b/>
              </w:rPr>
            </w:pPr>
            <w:r w:rsidRPr="00833D07">
              <w:rPr>
                <w:rFonts w:ascii="Garamond" w:hAnsi="Garamond"/>
                <w:b/>
              </w:rPr>
              <w:t>Current status</w:t>
            </w:r>
          </w:p>
        </w:tc>
        <w:tc>
          <w:tcPr>
            <w:tcW w:w="4130" w:type="dxa"/>
          </w:tcPr>
          <w:p w14:paraId="1405F96F" w14:textId="77777777" w:rsidR="003C61AD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 xml:space="preserve">Success rating (do you think you will reach the objective for </w:t>
            </w:r>
            <w:r w:rsidR="003C61AD" w:rsidRPr="00833D07">
              <w:rPr>
                <w:rFonts w:ascii="Garamond" w:hAnsi="Garamond"/>
              </w:rPr>
              <w:t>the planned date of the project completion?</w:t>
            </w:r>
            <w:r w:rsidRPr="00833D07">
              <w:rPr>
                <w:rFonts w:ascii="Garamond" w:hAnsi="Garamond"/>
              </w:rPr>
              <w:t xml:space="preserve">) </w:t>
            </w:r>
          </w:p>
          <w:p w14:paraId="443ECABA" w14:textId="7B5043CD" w:rsidR="00AF7F33" w:rsidRPr="00833D07" w:rsidRDefault="003C61AD" w:rsidP="005E7B34">
            <w:pPr>
              <w:jc w:val="both"/>
              <w:rPr>
                <w:rFonts w:ascii="Garamond" w:hAnsi="Garamond"/>
                <w:b/>
              </w:rPr>
            </w:pPr>
            <w:r w:rsidRPr="00833D07">
              <w:rPr>
                <w:rFonts w:ascii="Garamond" w:hAnsi="Garamond"/>
              </w:rPr>
              <w:t>G</w:t>
            </w:r>
            <w:r w:rsidR="00AF7F33" w:rsidRPr="00833D07">
              <w:rPr>
                <w:rFonts w:ascii="Garamond" w:hAnsi="Garamond"/>
              </w:rPr>
              <w:t>ree</w:t>
            </w:r>
            <w:r w:rsidR="00686FD6" w:rsidRPr="00833D07">
              <w:rPr>
                <w:rFonts w:ascii="Garamond" w:hAnsi="Garamond"/>
              </w:rPr>
              <w:t>n (yes),</w:t>
            </w:r>
            <w:r w:rsidR="00AF7F33" w:rsidRPr="00833D07">
              <w:rPr>
                <w:rFonts w:ascii="Garamond" w:hAnsi="Garamond"/>
              </w:rPr>
              <w:t xml:space="preserve"> orange </w:t>
            </w:r>
            <w:r w:rsidR="00D0694A" w:rsidRPr="00833D07">
              <w:rPr>
                <w:rFonts w:ascii="Garamond" w:hAnsi="Garamond"/>
              </w:rPr>
              <w:t xml:space="preserve">(maybe) </w:t>
            </w:r>
            <w:r w:rsidR="00AF7F33" w:rsidRPr="00833D07">
              <w:rPr>
                <w:rFonts w:ascii="Garamond" w:hAnsi="Garamond"/>
              </w:rPr>
              <w:t>or red</w:t>
            </w:r>
            <w:r w:rsidR="00D0694A" w:rsidRPr="00833D07">
              <w:rPr>
                <w:rFonts w:ascii="Garamond" w:hAnsi="Garamond"/>
              </w:rPr>
              <w:t xml:space="preserve"> (no</w:t>
            </w:r>
            <w:r w:rsidR="00686FD6" w:rsidRPr="00833D07">
              <w:rPr>
                <w:rFonts w:ascii="Garamond" w:hAnsi="Garamond"/>
              </w:rPr>
              <w:t>)</w:t>
            </w:r>
          </w:p>
        </w:tc>
      </w:tr>
      <w:tr w:rsidR="00AF7F33" w:rsidRPr="00833D07" w14:paraId="182D65DB" w14:textId="77777777" w:rsidTr="00454D81">
        <w:tc>
          <w:tcPr>
            <w:tcW w:w="1539" w:type="dxa"/>
          </w:tcPr>
          <w:p w14:paraId="2887B6F1" w14:textId="2C03AAFD" w:rsidR="00AF7F33" w:rsidRPr="00833D07" w:rsidRDefault="00AF7F33" w:rsidP="005E7B34">
            <w:pPr>
              <w:jc w:val="both"/>
              <w:rPr>
                <w:rFonts w:ascii="Garamond" w:hAnsi="Garamond"/>
                <w:i/>
                <w:sz w:val="20"/>
              </w:rPr>
            </w:pPr>
            <w:r w:rsidRPr="00833D07">
              <w:rPr>
                <w:rFonts w:ascii="Garamond" w:hAnsi="Garamond"/>
                <w:i/>
                <w:sz w:val="20"/>
              </w:rPr>
              <w:t xml:space="preserve">Example: </w:t>
            </w:r>
            <w:r w:rsidRPr="00833D07">
              <w:rPr>
                <w:rFonts w:ascii="Garamond" w:hAnsi="Garamond"/>
                <w:i/>
              </w:rPr>
              <w:t xml:space="preserve">1. to develop the sustainable management of the Ramsar </w:t>
            </w:r>
            <w:r w:rsidR="00F3114F" w:rsidRPr="00833D07">
              <w:rPr>
                <w:rFonts w:ascii="Garamond" w:hAnsi="Garamond"/>
                <w:i/>
              </w:rPr>
              <w:t>S</w:t>
            </w:r>
            <w:r w:rsidRPr="00833D07">
              <w:rPr>
                <w:rFonts w:ascii="Garamond" w:hAnsi="Garamond"/>
                <w:i/>
              </w:rPr>
              <w:t>ite</w:t>
            </w:r>
          </w:p>
        </w:tc>
        <w:tc>
          <w:tcPr>
            <w:tcW w:w="1722" w:type="dxa"/>
            <w:vAlign w:val="center"/>
          </w:tcPr>
          <w:p w14:paraId="79820966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  <w:i/>
                <w:sz w:val="20"/>
              </w:rPr>
              <w:t>1.1 working group with all the stakeholders (3 meetings)</w:t>
            </w:r>
          </w:p>
        </w:tc>
        <w:tc>
          <w:tcPr>
            <w:tcW w:w="2249" w:type="dxa"/>
          </w:tcPr>
          <w:p w14:paraId="0CAF83B2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  <w:b/>
                <w:i/>
                <w:sz w:val="20"/>
              </w:rPr>
              <w:t>Partially completed:</w:t>
            </w:r>
            <w:r w:rsidRPr="00833D07">
              <w:rPr>
                <w:rFonts w:ascii="Garamond" w:hAnsi="Garamond"/>
                <w:i/>
                <w:sz w:val="20"/>
              </w:rPr>
              <w:t xml:space="preserve"> </w:t>
            </w:r>
            <w:r w:rsidR="003C61AD" w:rsidRPr="00833D07">
              <w:rPr>
                <w:rFonts w:ascii="Garamond" w:hAnsi="Garamond"/>
                <w:i/>
                <w:sz w:val="20"/>
              </w:rPr>
              <w:t>1</w:t>
            </w:r>
            <w:r w:rsidRPr="00833D07">
              <w:rPr>
                <w:rFonts w:ascii="Garamond" w:hAnsi="Garamond"/>
                <w:i/>
                <w:sz w:val="20"/>
              </w:rPr>
              <w:t xml:space="preserve"> meeting took place</w:t>
            </w:r>
          </w:p>
        </w:tc>
        <w:tc>
          <w:tcPr>
            <w:tcW w:w="4130" w:type="dxa"/>
          </w:tcPr>
          <w:p w14:paraId="445BFE09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  <w:i/>
                <w:sz w:val="20"/>
              </w:rPr>
              <w:t>Green</w:t>
            </w:r>
          </w:p>
        </w:tc>
      </w:tr>
      <w:tr w:rsidR="00AF7F33" w:rsidRPr="00833D07" w14:paraId="62C478F8" w14:textId="77777777" w:rsidTr="00FD377D">
        <w:tc>
          <w:tcPr>
            <w:tcW w:w="1539" w:type="dxa"/>
          </w:tcPr>
          <w:p w14:paraId="20A93A15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lastRenderedPageBreak/>
              <w:t>Objective 1</w:t>
            </w:r>
          </w:p>
        </w:tc>
        <w:tc>
          <w:tcPr>
            <w:tcW w:w="1722" w:type="dxa"/>
          </w:tcPr>
          <w:p w14:paraId="172601F6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Activity 1.1</w:t>
            </w:r>
          </w:p>
        </w:tc>
        <w:tc>
          <w:tcPr>
            <w:tcW w:w="2249" w:type="dxa"/>
          </w:tcPr>
          <w:p w14:paraId="2825F50A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4130" w:type="dxa"/>
          </w:tcPr>
          <w:p w14:paraId="53363CB9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F7F33" w:rsidRPr="00833D07" w14:paraId="035330BF" w14:textId="77777777" w:rsidTr="00FD377D">
        <w:tc>
          <w:tcPr>
            <w:tcW w:w="1539" w:type="dxa"/>
          </w:tcPr>
          <w:p w14:paraId="2661B449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722" w:type="dxa"/>
          </w:tcPr>
          <w:p w14:paraId="0D4E2778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Activity 1.2</w:t>
            </w:r>
          </w:p>
        </w:tc>
        <w:tc>
          <w:tcPr>
            <w:tcW w:w="2249" w:type="dxa"/>
          </w:tcPr>
          <w:p w14:paraId="0A4CDCFF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4130" w:type="dxa"/>
          </w:tcPr>
          <w:p w14:paraId="41C6D12B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F7F33" w:rsidRPr="00833D07" w14:paraId="025DF352" w14:textId="77777777" w:rsidTr="00FD377D">
        <w:tc>
          <w:tcPr>
            <w:tcW w:w="1539" w:type="dxa"/>
          </w:tcPr>
          <w:p w14:paraId="2981C5DC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Objective 2</w:t>
            </w:r>
          </w:p>
        </w:tc>
        <w:tc>
          <w:tcPr>
            <w:tcW w:w="1722" w:type="dxa"/>
          </w:tcPr>
          <w:p w14:paraId="729064C9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  <w:r w:rsidRPr="00833D07">
              <w:rPr>
                <w:rFonts w:ascii="Garamond" w:hAnsi="Garamond"/>
              </w:rPr>
              <w:t>Activity 2.1</w:t>
            </w:r>
          </w:p>
        </w:tc>
        <w:tc>
          <w:tcPr>
            <w:tcW w:w="2249" w:type="dxa"/>
          </w:tcPr>
          <w:p w14:paraId="28775806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4130" w:type="dxa"/>
          </w:tcPr>
          <w:p w14:paraId="0578B254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F7F33" w:rsidRPr="00833D07" w14:paraId="1502016E" w14:textId="77777777" w:rsidTr="00FD377D">
        <w:tc>
          <w:tcPr>
            <w:tcW w:w="1539" w:type="dxa"/>
          </w:tcPr>
          <w:p w14:paraId="694C4A1B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1722" w:type="dxa"/>
          </w:tcPr>
          <w:p w14:paraId="2EC3EC4B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2249" w:type="dxa"/>
          </w:tcPr>
          <w:p w14:paraId="2D4CB4BE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  <w:tc>
          <w:tcPr>
            <w:tcW w:w="4130" w:type="dxa"/>
          </w:tcPr>
          <w:p w14:paraId="72BE990A" w14:textId="77777777" w:rsidR="00AF7F33" w:rsidRPr="00833D07" w:rsidRDefault="00AF7F33" w:rsidP="005E7B34">
            <w:pPr>
              <w:jc w:val="both"/>
              <w:rPr>
                <w:rFonts w:ascii="Garamond" w:hAnsi="Garamond"/>
              </w:rPr>
            </w:pPr>
          </w:p>
        </w:tc>
      </w:tr>
    </w:tbl>
    <w:p w14:paraId="08FDA8EA" w14:textId="77777777" w:rsidR="00861320" w:rsidRPr="00833D07" w:rsidRDefault="00861320" w:rsidP="005E7B34">
      <w:pPr>
        <w:jc w:val="both"/>
        <w:rPr>
          <w:rFonts w:ascii="Garamond" w:hAnsi="Garamond"/>
        </w:rPr>
      </w:pPr>
    </w:p>
    <w:p w14:paraId="0645C538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Please </w:t>
      </w:r>
      <w:r w:rsidR="00B74908" w:rsidRPr="00833D07">
        <w:rPr>
          <w:rFonts w:ascii="Garamond" w:hAnsi="Garamond"/>
        </w:rPr>
        <w:t xml:space="preserve">also </w:t>
      </w:r>
      <w:r w:rsidRPr="00833D07">
        <w:rPr>
          <w:rFonts w:ascii="Garamond" w:hAnsi="Garamond"/>
        </w:rPr>
        <w:t xml:space="preserve">provide a summary of action(s) taken for </w:t>
      </w:r>
      <w:r w:rsidRPr="00833D07">
        <w:rPr>
          <w:rFonts w:ascii="Garamond" w:hAnsi="Garamond"/>
          <w:b/>
          <w:bCs/>
          <w:i/>
        </w:rPr>
        <w:t>each objective</w:t>
      </w:r>
      <w:r w:rsidRPr="00833D07">
        <w:rPr>
          <w:rFonts w:ascii="Garamond" w:hAnsi="Garamond"/>
        </w:rPr>
        <w:t>.</w:t>
      </w:r>
    </w:p>
    <w:p w14:paraId="3DABAF44" w14:textId="77777777" w:rsidR="00B35B3D" w:rsidRPr="00833D07" w:rsidRDefault="00B35B3D" w:rsidP="005E7B34">
      <w:pPr>
        <w:tabs>
          <w:tab w:val="left" w:pos="426"/>
        </w:tabs>
        <w:jc w:val="both"/>
        <w:rPr>
          <w:rFonts w:ascii="Garamond" w:hAnsi="Garamond"/>
        </w:rPr>
      </w:pPr>
    </w:p>
    <w:p w14:paraId="7E6F86D6" w14:textId="77777777" w:rsidR="00A00F69" w:rsidRPr="00833D07" w:rsidRDefault="00A00F69" w:rsidP="005E7B34">
      <w:pPr>
        <w:tabs>
          <w:tab w:val="left" w:pos="567"/>
        </w:tabs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3.</w:t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  <w:b/>
        </w:rPr>
        <w:t>Overall progress</w:t>
      </w:r>
    </w:p>
    <w:p w14:paraId="1794B65B" w14:textId="77777777" w:rsidR="00A00F69" w:rsidRPr="00833D07" w:rsidRDefault="00A00F69" w:rsidP="005E7B34">
      <w:pPr>
        <w:ind w:left="567"/>
        <w:jc w:val="both"/>
        <w:rPr>
          <w:rFonts w:ascii="Garamond" w:hAnsi="Garamond"/>
        </w:rPr>
      </w:pPr>
    </w:p>
    <w:p w14:paraId="3F248937" w14:textId="77777777" w:rsidR="00A00F69" w:rsidRPr="00833D07" w:rsidRDefault="00A00F69" w:rsidP="005E7B34">
      <w:pPr>
        <w:pStyle w:val="BodyTextIndent3"/>
        <w:tabs>
          <w:tab w:val="left" w:pos="5670"/>
        </w:tabs>
        <w:ind w:left="0"/>
        <w:jc w:val="both"/>
        <w:rPr>
          <w:rFonts w:ascii="Garamond" w:hAnsi="Garamond"/>
          <w:sz w:val="24"/>
        </w:rPr>
      </w:pPr>
      <w:r w:rsidRPr="00833D07">
        <w:rPr>
          <w:rFonts w:ascii="Garamond" w:hAnsi="Garamond"/>
          <w:sz w:val="24"/>
        </w:rPr>
        <w:t>Overall, has the project made appropriate progress towards meeting the objectives within the time frame initially agreed upon?</w:t>
      </w:r>
      <w:r w:rsidRPr="00833D07">
        <w:rPr>
          <w:rFonts w:ascii="Garamond" w:hAnsi="Garamond"/>
          <w:sz w:val="24"/>
        </w:rPr>
        <w:tab/>
      </w:r>
      <w:r w:rsidRPr="00833D07">
        <w:rPr>
          <w:rFonts w:ascii="Monotype Sorts" w:eastAsia="Monotype Sorts" w:hAnsi="Monotype Sorts" w:cs="Monotype Sorts"/>
        </w:rPr>
        <w:t></w:t>
      </w:r>
      <w:r w:rsidR="00347EBE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>Yes</w:t>
      </w:r>
      <w:r w:rsidR="00347EBE" w:rsidRPr="00833D07">
        <w:rPr>
          <w:rFonts w:ascii="Garamond" w:hAnsi="Garamond"/>
        </w:rPr>
        <w:t xml:space="preserve"> </w:t>
      </w:r>
      <w:r w:rsidRPr="00833D07">
        <w:rPr>
          <w:rFonts w:ascii="Monotype Sorts" w:eastAsia="Monotype Sorts" w:hAnsi="Monotype Sorts" w:cs="Monotype Sorts"/>
        </w:rPr>
        <w:t></w:t>
      </w:r>
      <w:r w:rsidR="00347EBE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>No</w:t>
      </w:r>
    </w:p>
    <w:p w14:paraId="77B0D9BF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569E5B43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>If No, please indicate the reasons for any delays or proposed changes in project objectives.</w:t>
      </w:r>
    </w:p>
    <w:p w14:paraId="14200251" w14:textId="77777777" w:rsidR="00A00F69" w:rsidRPr="00833D07" w:rsidRDefault="00A00F69" w:rsidP="005E7B34">
      <w:pPr>
        <w:ind w:left="567"/>
        <w:jc w:val="both"/>
        <w:rPr>
          <w:rFonts w:ascii="Garamond" w:hAnsi="Garamond"/>
        </w:rPr>
      </w:pPr>
    </w:p>
    <w:tbl>
      <w:tblPr>
        <w:tblW w:w="0" w:type="auto"/>
        <w:tblInd w:w="108" w:type="dxa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5"/>
      </w:tblGrid>
      <w:tr w:rsidR="00A00F69" w:rsidRPr="00833D07" w14:paraId="1254FFE8" w14:textId="77777777">
        <w:tc>
          <w:tcPr>
            <w:tcW w:w="9135" w:type="dxa"/>
          </w:tcPr>
          <w:p w14:paraId="2B05A343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70EB49C9" w14:textId="77777777">
        <w:tc>
          <w:tcPr>
            <w:tcW w:w="9135" w:type="dxa"/>
          </w:tcPr>
          <w:p w14:paraId="61EA3475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35CCC6F0" w14:textId="77777777">
        <w:tc>
          <w:tcPr>
            <w:tcW w:w="9135" w:type="dxa"/>
          </w:tcPr>
          <w:p w14:paraId="0D7AA9B2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619CD783" w14:textId="77777777">
        <w:tc>
          <w:tcPr>
            <w:tcW w:w="9135" w:type="dxa"/>
          </w:tcPr>
          <w:p w14:paraId="0BF8C4A6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2566EDF2" w14:textId="77777777">
        <w:tc>
          <w:tcPr>
            <w:tcW w:w="9135" w:type="dxa"/>
          </w:tcPr>
          <w:p w14:paraId="5904BA2B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72A58C77" w14:textId="77777777">
        <w:tc>
          <w:tcPr>
            <w:tcW w:w="9135" w:type="dxa"/>
          </w:tcPr>
          <w:p w14:paraId="78C32D16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</w:tbl>
    <w:p w14:paraId="540AAB96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</w:rPr>
      </w:pPr>
    </w:p>
    <w:p w14:paraId="38658B29" w14:textId="77777777" w:rsidR="00A00F69" w:rsidRPr="00833D07" w:rsidRDefault="00A00F69" w:rsidP="005E7B34">
      <w:pPr>
        <w:tabs>
          <w:tab w:val="left" w:pos="567"/>
          <w:tab w:val="left" w:pos="7938"/>
        </w:tabs>
        <w:ind w:left="720" w:hanging="720"/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4.</w:t>
      </w:r>
      <w:r w:rsidRPr="00833D07">
        <w:rPr>
          <w:rFonts w:ascii="Garamond" w:hAnsi="Garamond"/>
          <w:b/>
        </w:rPr>
        <w:tab/>
        <w:t>Budgetary details</w:t>
      </w:r>
    </w:p>
    <w:p w14:paraId="2A986C6D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</w:rPr>
      </w:pPr>
    </w:p>
    <w:p w14:paraId="348464D8" w14:textId="77777777" w:rsidR="00A00F69" w:rsidRPr="00833D07" w:rsidRDefault="00AF7F33" w:rsidP="005E7B34">
      <w:pPr>
        <w:pStyle w:val="BodyTextIndent3"/>
        <w:tabs>
          <w:tab w:val="clear" w:pos="0"/>
        </w:tabs>
        <w:ind w:left="0"/>
        <w:jc w:val="both"/>
        <w:rPr>
          <w:rFonts w:ascii="Garamond" w:hAnsi="Garamond"/>
          <w:sz w:val="24"/>
        </w:rPr>
      </w:pPr>
      <w:r w:rsidRPr="00833D07">
        <w:rPr>
          <w:rFonts w:ascii="Garamond" w:hAnsi="Garamond"/>
          <w:sz w:val="24"/>
        </w:rPr>
        <w:t xml:space="preserve">- </w:t>
      </w:r>
      <w:r w:rsidR="00A00F69" w:rsidRPr="00833D07">
        <w:rPr>
          <w:rFonts w:ascii="Garamond" w:hAnsi="Garamond"/>
          <w:sz w:val="24"/>
        </w:rPr>
        <w:t xml:space="preserve">Please </w:t>
      </w:r>
      <w:r w:rsidR="007227B5" w:rsidRPr="00833D07">
        <w:rPr>
          <w:rFonts w:ascii="Garamond" w:hAnsi="Garamond"/>
          <w:sz w:val="24"/>
        </w:rPr>
        <w:t>indicate</w:t>
      </w:r>
      <w:r w:rsidR="00A00F69" w:rsidRPr="00833D07">
        <w:rPr>
          <w:rFonts w:ascii="Garamond" w:hAnsi="Garamond"/>
          <w:sz w:val="24"/>
        </w:rPr>
        <w:t xml:space="preserve"> what </w:t>
      </w:r>
      <w:r w:rsidR="00517C02" w:rsidRPr="00833D07">
        <w:rPr>
          <w:rFonts w:ascii="Garamond" w:hAnsi="Garamond"/>
          <w:sz w:val="24"/>
        </w:rPr>
        <w:t xml:space="preserve">amount of the funds received from the </w:t>
      </w:r>
      <w:r w:rsidR="00593F60" w:rsidRPr="00833D07">
        <w:rPr>
          <w:rFonts w:ascii="Garamond" w:hAnsi="Garamond"/>
          <w:sz w:val="24"/>
        </w:rPr>
        <w:t>NWF</w:t>
      </w:r>
      <w:r w:rsidR="00517C02" w:rsidRPr="00833D07">
        <w:rPr>
          <w:rFonts w:ascii="Garamond" w:hAnsi="Garamond"/>
          <w:sz w:val="24"/>
        </w:rPr>
        <w:t xml:space="preserve"> for this project has</w:t>
      </w:r>
      <w:r w:rsidR="00A00F69" w:rsidRPr="00833D07">
        <w:rPr>
          <w:rFonts w:ascii="Garamond" w:hAnsi="Garamond"/>
          <w:sz w:val="24"/>
        </w:rPr>
        <w:t xml:space="preserve"> been spent so far (in </w:t>
      </w:r>
      <w:r w:rsidR="00DD09A2" w:rsidRPr="00833D07">
        <w:rPr>
          <w:rFonts w:ascii="Garamond" w:hAnsi="Garamond" w:hint="eastAsia"/>
          <w:sz w:val="24"/>
          <w:lang w:eastAsia="ja-JP"/>
        </w:rPr>
        <w:t>US dollars</w:t>
      </w:r>
      <w:r w:rsidR="00A00F69" w:rsidRPr="00833D07">
        <w:rPr>
          <w:rFonts w:ascii="Garamond" w:hAnsi="Garamond"/>
          <w:sz w:val="24"/>
        </w:rPr>
        <w:t>).</w:t>
      </w:r>
    </w:p>
    <w:p w14:paraId="561D84BD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457A316F" w14:textId="77777777" w:rsidR="00AF7F33" w:rsidRPr="00833D07" w:rsidRDefault="00AF7F33" w:rsidP="005E7B34">
      <w:pPr>
        <w:pStyle w:val="BodyTextIndent3"/>
        <w:tabs>
          <w:tab w:val="clear" w:pos="0"/>
          <w:tab w:val="left" w:pos="720"/>
        </w:tabs>
        <w:ind w:left="0"/>
        <w:jc w:val="both"/>
        <w:rPr>
          <w:rFonts w:ascii="Garamond" w:hAnsi="Garamond"/>
          <w:sz w:val="24"/>
          <w:szCs w:val="24"/>
        </w:rPr>
      </w:pPr>
      <w:r w:rsidRPr="00833D07">
        <w:rPr>
          <w:rFonts w:ascii="Garamond" w:hAnsi="Garamond"/>
          <w:sz w:val="24"/>
        </w:rPr>
        <w:t xml:space="preserve">- For each budget line, </w:t>
      </w:r>
      <w:r w:rsidRPr="00833D07">
        <w:rPr>
          <w:rFonts w:ascii="Garamond" w:hAnsi="Garamond"/>
          <w:sz w:val="24"/>
          <w:szCs w:val="24"/>
        </w:rPr>
        <w:t xml:space="preserve">based on the final budget </w:t>
      </w:r>
      <w:r w:rsidR="007227B5" w:rsidRPr="00833D07">
        <w:rPr>
          <w:rFonts w:ascii="Garamond" w:hAnsi="Garamond"/>
          <w:sz w:val="24"/>
          <w:szCs w:val="24"/>
        </w:rPr>
        <w:t xml:space="preserve">table </w:t>
      </w:r>
      <w:r w:rsidRPr="00833D07">
        <w:rPr>
          <w:rFonts w:ascii="Garamond" w:hAnsi="Garamond"/>
          <w:sz w:val="24"/>
          <w:szCs w:val="24"/>
        </w:rPr>
        <w:t>from the project proposal, specify which amount of money has been used.</w:t>
      </w:r>
    </w:p>
    <w:p w14:paraId="7BC742F1" w14:textId="77777777" w:rsidR="00AF7F33" w:rsidRPr="00833D07" w:rsidRDefault="00AF7F33" w:rsidP="005E7B34">
      <w:pPr>
        <w:jc w:val="both"/>
        <w:rPr>
          <w:rFonts w:ascii="Garamond" w:hAnsi="Garamond"/>
        </w:rPr>
      </w:pPr>
    </w:p>
    <w:tbl>
      <w:tblPr>
        <w:tblW w:w="10453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65"/>
        <w:gridCol w:w="850"/>
        <w:gridCol w:w="851"/>
        <w:gridCol w:w="850"/>
        <w:gridCol w:w="993"/>
        <w:gridCol w:w="850"/>
        <w:gridCol w:w="851"/>
        <w:gridCol w:w="992"/>
        <w:gridCol w:w="992"/>
        <w:gridCol w:w="851"/>
        <w:gridCol w:w="708"/>
      </w:tblGrid>
      <w:tr w:rsidR="00222FC5" w:rsidRPr="00833D07" w14:paraId="4ED78640" w14:textId="77777777" w:rsidTr="003A1B28">
        <w:tc>
          <w:tcPr>
            <w:tcW w:w="1665" w:type="dxa"/>
          </w:tcPr>
          <w:p w14:paraId="26600CAA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3544" w:type="dxa"/>
            <w:gridSpan w:val="4"/>
          </w:tcPr>
          <w:p w14:paraId="4DD2AC00" w14:textId="335B58DA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Budget</w:t>
            </w:r>
          </w:p>
        </w:tc>
        <w:tc>
          <w:tcPr>
            <w:tcW w:w="5244" w:type="dxa"/>
            <w:gridSpan w:val="6"/>
          </w:tcPr>
          <w:p w14:paraId="261D5877" w14:textId="5F768360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  <w:r w:rsidRPr="00833D07">
              <w:rPr>
                <w:rFonts w:ascii="Garamond" w:hAnsi="Garamond"/>
                <w:b/>
                <w:sz w:val="16"/>
                <w:szCs w:val="16"/>
              </w:rPr>
              <w:t>Expenditures</w:t>
            </w:r>
          </w:p>
        </w:tc>
      </w:tr>
      <w:tr w:rsidR="001616F4" w:rsidRPr="00833D07" w14:paraId="68CEEEBB" w14:textId="77777777" w:rsidTr="003A1B28">
        <w:tc>
          <w:tcPr>
            <w:tcW w:w="1665" w:type="dxa"/>
            <w:tcBorders>
              <w:bottom w:val="single" w:sz="4" w:space="0" w:color="auto"/>
            </w:tcBorders>
          </w:tcPr>
          <w:p w14:paraId="3D4627DB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  <w:r w:rsidRPr="00833D07">
              <w:rPr>
                <w:rFonts w:ascii="Garamond" w:hAnsi="Garamond"/>
                <w:b/>
                <w:sz w:val="16"/>
                <w:szCs w:val="16"/>
              </w:rPr>
              <w:t>Description of budget item</w:t>
            </w:r>
          </w:p>
          <w:p w14:paraId="4773D7E5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(include unit costs where appropriate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32A3450" w14:textId="77777777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Unit Cost</w:t>
            </w:r>
          </w:p>
          <w:p w14:paraId="3CCBB042" w14:textId="79D1B28D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(local currency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1531DFA" w14:textId="77777777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Number of Unit</w:t>
            </w:r>
          </w:p>
          <w:p w14:paraId="0E7AE748" w14:textId="7963C846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8ADC07D" w14:textId="25A6E3B9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NWF</w:t>
            </w:r>
          </w:p>
          <w:p w14:paraId="422E5624" w14:textId="3F299108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 xml:space="preserve"> (local currency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06AB76C7" w14:textId="77777777" w:rsidR="00222FC5" w:rsidRPr="00833D07" w:rsidRDefault="00222FC5" w:rsidP="005E7B34">
            <w:pPr>
              <w:jc w:val="both"/>
              <w:rPr>
                <w:rFonts w:ascii="Garamond" w:hAnsi="Garamond"/>
                <w:color w:val="808080"/>
                <w:sz w:val="16"/>
                <w:szCs w:val="16"/>
              </w:rPr>
            </w:pPr>
            <w:r w:rsidRPr="00833D07">
              <w:rPr>
                <w:rFonts w:ascii="Garamond" w:hAnsi="Garamond"/>
                <w:color w:val="808080"/>
                <w:sz w:val="16"/>
                <w:szCs w:val="16"/>
              </w:rPr>
              <w:t>Other sources (local currency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5779F28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Unit Cost</w:t>
            </w:r>
          </w:p>
          <w:p w14:paraId="1396904D" w14:textId="24B6580C" w:rsidR="001616F4" w:rsidRPr="00833D07" w:rsidRDefault="001616F4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(local currency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B3B56EE" w14:textId="757473B8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Number of Uni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10BD9F4" w14:textId="2E45EA54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NWF</w:t>
            </w:r>
          </w:p>
          <w:p w14:paraId="7AF85FA5" w14:textId="54AF5818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(local currency</w:t>
            </w:r>
            <w:r w:rsidR="001616F4" w:rsidRPr="00833D07">
              <w:rPr>
                <w:rFonts w:ascii="Garamond" w:hAnsi="Garamond"/>
                <w:sz w:val="16"/>
                <w:szCs w:val="16"/>
              </w:rPr>
              <w:t>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57A355A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Other sources (local currency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C5D93A3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Total (local currency)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0CF5BB2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 xml:space="preserve">Total </w:t>
            </w:r>
          </w:p>
          <w:p w14:paraId="4A1A2A20" w14:textId="5DF72F2B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>(USD)</w:t>
            </w:r>
          </w:p>
        </w:tc>
      </w:tr>
      <w:tr w:rsidR="001616F4" w:rsidRPr="00833D07" w14:paraId="0808D0A8" w14:textId="77777777" w:rsidTr="003A1B28">
        <w:tc>
          <w:tcPr>
            <w:tcW w:w="1665" w:type="dxa"/>
            <w:shd w:val="clear" w:color="auto" w:fill="A6A6A6"/>
          </w:tcPr>
          <w:p w14:paraId="65A9655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  <w:r w:rsidRPr="00833D07">
              <w:rPr>
                <w:rFonts w:ascii="Garamond" w:hAnsi="Garamond"/>
                <w:sz w:val="16"/>
                <w:szCs w:val="16"/>
              </w:rPr>
              <w:t xml:space="preserve">1. </w:t>
            </w:r>
            <w:r w:rsidRPr="00833D07">
              <w:rPr>
                <w:rFonts w:ascii="Garamond" w:hAnsi="Garamond" w:cs="Arial"/>
                <w:b/>
                <w:bCs/>
                <w:sz w:val="16"/>
                <w:szCs w:val="16"/>
              </w:rPr>
              <w:t>SALARIES / WAGES / CONSULTANCY COSTS</w:t>
            </w:r>
          </w:p>
        </w:tc>
        <w:tc>
          <w:tcPr>
            <w:tcW w:w="850" w:type="dxa"/>
            <w:shd w:val="clear" w:color="auto" w:fill="A6A6A6"/>
          </w:tcPr>
          <w:p w14:paraId="41008996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6A6A6"/>
          </w:tcPr>
          <w:p w14:paraId="662E5F07" w14:textId="6D35B8D4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6A6A6"/>
          </w:tcPr>
          <w:p w14:paraId="2EA243B4" w14:textId="1C077C0A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/>
          </w:tcPr>
          <w:p w14:paraId="220C1C98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6A6A6"/>
          </w:tcPr>
          <w:p w14:paraId="063EFDE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6A6A6"/>
          </w:tcPr>
          <w:p w14:paraId="3B282157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</w:tcPr>
          <w:p w14:paraId="45B1C2A5" w14:textId="3E82CE10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</w:tcPr>
          <w:p w14:paraId="4F84FC19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6A6A6"/>
          </w:tcPr>
          <w:p w14:paraId="3BC821D9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6A6A6"/>
          </w:tcPr>
          <w:p w14:paraId="07C768B6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</w:tr>
      <w:tr w:rsidR="001616F4" w:rsidRPr="00833D07" w14:paraId="5072A774" w14:textId="77777777" w:rsidTr="003A1B28">
        <w:tc>
          <w:tcPr>
            <w:tcW w:w="1665" w:type="dxa"/>
            <w:vAlign w:val="bottom"/>
          </w:tcPr>
          <w:p w14:paraId="55397BE5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sz w:val="16"/>
                <w:szCs w:val="16"/>
              </w:rPr>
            </w:pPr>
            <w:r w:rsidRPr="00833D07">
              <w:rPr>
                <w:rFonts w:ascii="Garamond" w:hAnsi="Garamond" w:cs="Arial"/>
                <w:sz w:val="16"/>
                <w:szCs w:val="16"/>
              </w:rPr>
              <w:t xml:space="preserve">1.1 Supervisory Staff </w:t>
            </w:r>
          </w:p>
          <w:p w14:paraId="1952E93E" w14:textId="77777777" w:rsidR="00222FC5" w:rsidRPr="00833D07" w:rsidRDefault="00222FC5" w:rsidP="005E7B34">
            <w:pPr>
              <w:ind w:left="284"/>
              <w:jc w:val="both"/>
              <w:rPr>
                <w:rFonts w:ascii="Garamond" w:hAnsi="Garamond" w:cs="Arial"/>
                <w:i/>
                <w:sz w:val="16"/>
                <w:szCs w:val="16"/>
              </w:rPr>
            </w:pPr>
            <w:r w:rsidRPr="00833D07">
              <w:rPr>
                <w:rFonts w:ascii="Garamond" w:hAnsi="Garamond"/>
                <w:i/>
                <w:sz w:val="16"/>
                <w:szCs w:val="16"/>
              </w:rPr>
              <w:t>No. of persons &amp; duration of employment on this project:</w:t>
            </w:r>
          </w:p>
        </w:tc>
        <w:tc>
          <w:tcPr>
            <w:tcW w:w="850" w:type="dxa"/>
          </w:tcPr>
          <w:p w14:paraId="5C1CD65C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57CBFB48" w14:textId="4CAB20F9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1CCABC54" w14:textId="1C006FC1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3" w:type="dxa"/>
          </w:tcPr>
          <w:p w14:paraId="28A79CF6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42F9843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7DCB5EEF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413D56EB" w14:textId="0D93E52B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693C4F22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49B4BC6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708" w:type="dxa"/>
          </w:tcPr>
          <w:p w14:paraId="35AD3262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</w:tr>
      <w:tr w:rsidR="001616F4" w:rsidRPr="00833D07" w14:paraId="092CA8AE" w14:textId="77777777" w:rsidTr="003A1B28">
        <w:tc>
          <w:tcPr>
            <w:tcW w:w="1665" w:type="dxa"/>
            <w:vAlign w:val="bottom"/>
          </w:tcPr>
          <w:p w14:paraId="598EDC6A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sz w:val="16"/>
                <w:szCs w:val="16"/>
              </w:rPr>
            </w:pPr>
            <w:r w:rsidRPr="00833D07">
              <w:rPr>
                <w:rFonts w:ascii="Garamond" w:hAnsi="Garamond" w:cs="Arial"/>
                <w:sz w:val="16"/>
                <w:szCs w:val="16"/>
              </w:rPr>
              <w:t>1.2 Consultants / Experts</w:t>
            </w:r>
          </w:p>
          <w:p w14:paraId="58AAAF17" w14:textId="77777777" w:rsidR="00222FC5" w:rsidRPr="00833D07" w:rsidRDefault="00222FC5" w:rsidP="005E7B34">
            <w:pPr>
              <w:ind w:left="284"/>
              <w:jc w:val="both"/>
              <w:rPr>
                <w:rFonts w:ascii="Garamond" w:hAnsi="Garamond" w:cs="Arial"/>
                <w:i/>
                <w:sz w:val="16"/>
                <w:szCs w:val="16"/>
              </w:rPr>
            </w:pPr>
            <w:r w:rsidRPr="00833D07">
              <w:rPr>
                <w:rFonts w:ascii="Garamond" w:hAnsi="Garamond"/>
                <w:i/>
                <w:sz w:val="16"/>
                <w:szCs w:val="16"/>
              </w:rPr>
              <w:t>No. of persons &amp; duration of employment on this project:</w:t>
            </w:r>
          </w:p>
        </w:tc>
        <w:tc>
          <w:tcPr>
            <w:tcW w:w="850" w:type="dxa"/>
          </w:tcPr>
          <w:p w14:paraId="2EC616F2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40A07BC0" w14:textId="59586275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270BE45E" w14:textId="4773CD86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3" w:type="dxa"/>
          </w:tcPr>
          <w:p w14:paraId="0E44A9EA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70289C4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47276A9A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7B373F96" w14:textId="7E05FF7D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118F4592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406CB10E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708" w:type="dxa"/>
          </w:tcPr>
          <w:p w14:paraId="24D136B6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</w:tr>
      <w:tr w:rsidR="001616F4" w:rsidRPr="00833D07" w14:paraId="7E1FD8B3" w14:textId="77777777" w:rsidTr="003A1B28">
        <w:tc>
          <w:tcPr>
            <w:tcW w:w="1665" w:type="dxa"/>
            <w:vAlign w:val="bottom"/>
          </w:tcPr>
          <w:p w14:paraId="114FD668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b/>
                <w:sz w:val="16"/>
                <w:szCs w:val="16"/>
              </w:rPr>
            </w:pPr>
            <w:r w:rsidRPr="00833D07">
              <w:rPr>
                <w:rFonts w:ascii="Garamond" w:hAnsi="Garamond" w:cs="Arial"/>
                <w:b/>
                <w:sz w:val="16"/>
                <w:szCs w:val="16"/>
              </w:rPr>
              <w:t>SUB-TOTAL:</w:t>
            </w:r>
          </w:p>
        </w:tc>
        <w:tc>
          <w:tcPr>
            <w:tcW w:w="850" w:type="dxa"/>
          </w:tcPr>
          <w:p w14:paraId="23E17D28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23B1B3C8" w14:textId="006AFFBC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3EE11A4A" w14:textId="67B84811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993" w:type="dxa"/>
          </w:tcPr>
          <w:p w14:paraId="5CBA5FCC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850" w:type="dxa"/>
          </w:tcPr>
          <w:p w14:paraId="779ED9D6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58BFCD85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992" w:type="dxa"/>
          </w:tcPr>
          <w:p w14:paraId="74FA09EB" w14:textId="4E316A1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992" w:type="dxa"/>
          </w:tcPr>
          <w:p w14:paraId="375B8365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851" w:type="dxa"/>
          </w:tcPr>
          <w:p w14:paraId="4CCC7974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  <w:tc>
          <w:tcPr>
            <w:tcW w:w="708" w:type="dxa"/>
          </w:tcPr>
          <w:p w14:paraId="5B5C4715" w14:textId="77777777" w:rsidR="00222FC5" w:rsidRPr="00833D07" w:rsidRDefault="00222FC5" w:rsidP="005E7B34">
            <w:pPr>
              <w:jc w:val="both"/>
              <w:rPr>
                <w:rFonts w:ascii="Garamond" w:hAnsi="Garamond"/>
                <w:b/>
                <w:sz w:val="16"/>
                <w:szCs w:val="16"/>
              </w:rPr>
            </w:pPr>
          </w:p>
        </w:tc>
      </w:tr>
      <w:tr w:rsidR="001616F4" w:rsidRPr="00833D07" w14:paraId="1388E7A2" w14:textId="77777777" w:rsidTr="003A1B28">
        <w:tc>
          <w:tcPr>
            <w:tcW w:w="1665" w:type="dxa"/>
            <w:vAlign w:val="bottom"/>
          </w:tcPr>
          <w:p w14:paraId="26C956B2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sz w:val="16"/>
                <w:szCs w:val="16"/>
              </w:rPr>
            </w:pPr>
            <w:r w:rsidRPr="00833D07">
              <w:rPr>
                <w:rFonts w:ascii="Garamond" w:hAnsi="Garamond" w:cs="Arial"/>
                <w:sz w:val="16"/>
                <w:szCs w:val="16"/>
              </w:rPr>
              <w:t xml:space="preserve">… </w:t>
            </w:r>
          </w:p>
        </w:tc>
        <w:tc>
          <w:tcPr>
            <w:tcW w:w="850" w:type="dxa"/>
          </w:tcPr>
          <w:p w14:paraId="20896E0A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15B27AE9" w14:textId="1C8B214E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150FB452" w14:textId="734ABFF1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3" w:type="dxa"/>
          </w:tcPr>
          <w:p w14:paraId="16857679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4303CF3F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107CA31E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191EBAC7" w14:textId="513C4700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4AF02E52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7B2DEB4F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708" w:type="dxa"/>
          </w:tcPr>
          <w:p w14:paraId="2BA928A4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</w:tr>
      <w:tr w:rsidR="001616F4" w:rsidRPr="00833D07" w14:paraId="20DA2457" w14:textId="77777777" w:rsidTr="003A1B28">
        <w:tc>
          <w:tcPr>
            <w:tcW w:w="1665" w:type="dxa"/>
            <w:vAlign w:val="bottom"/>
          </w:tcPr>
          <w:p w14:paraId="062AF358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sz w:val="16"/>
                <w:szCs w:val="16"/>
              </w:rPr>
            </w:pPr>
          </w:p>
          <w:p w14:paraId="38C62101" w14:textId="77777777" w:rsidR="00222FC5" w:rsidRPr="00833D07" w:rsidRDefault="00222FC5" w:rsidP="005E7B34">
            <w:pPr>
              <w:jc w:val="both"/>
              <w:rPr>
                <w:rFonts w:ascii="Garamond" w:hAnsi="Garamond" w:cs="Arial"/>
                <w:b/>
                <w:sz w:val="16"/>
                <w:szCs w:val="16"/>
              </w:rPr>
            </w:pPr>
            <w:r w:rsidRPr="00833D07">
              <w:rPr>
                <w:rFonts w:ascii="Garamond" w:hAnsi="Garamond" w:cs="Arial"/>
                <w:b/>
                <w:sz w:val="16"/>
                <w:szCs w:val="16"/>
              </w:rPr>
              <w:t>TOTAL:</w:t>
            </w:r>
          </w:p>
        </w:tc>
        <w:tc>
          <w:tcPr>
            <w:tcW w:w="850" w:type="dxa"/>
          </w:tcPr>
          <w:p w14:paraId="20E721E4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6397BDCE" w14:textId="534F3668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23ECF962" w14:textId="7B2207F2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3" w:type="dxa"/>
          </w:tcPr>
          <w:p w14:paraId="5527EC28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0" w:type="dxa"/>
          </w:tcPr>
          <w:p w14:paraId="1F8CC010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147A3133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779BA646" w14:textId="188A80C1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992" w:type="dxa"/>
          </w:tcPr>
          <w:p w14:paraId="2946D347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851" w:type="dxa"/>
          </w:tcPr>
          <w:p w14:paraId="1D240A69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  <w:tc>
          <w:tcPr>
            <w:tcW w:w="708" w:type="dxa"/>
          </w:tcPr>
          <w:p w14:paraId="0AB019CB" w14:textId="77777777" w:rsidR="00222FC5" w:rsidRPr="00833D07" w:rsidRDefault="00222FC5" w:rsidP="005E7B34">
            <w:pPr>
              <w:jc w:val="both"/>
              <w:rPr>
                <w:rFonts w:ascii="Garamond" w:hAnsi="Garamond"/>
                <w:sz w:val="16"/>
                <w:szCs w:val="16"/>
              </w:rPr>
            </w:pPr>
          </w:p>
        </w:tc>
      </w:tr>
    </w:tbl>
    <w:p w14:paraId="6BB0DBCB" w14:textId="4A23B8AB" w:rsidR="00AF7F33" w:rsidRPr="00833D07" w:rsidRDefault="00AF7F33" w:rsidP="005E7B34">
      <w:pPr>
        <w:jc w:val="both"/>
        <w:rPr>
          <w:rFonts w:ascii="Garamond" w:hAnsi="Garamond"/>
          <w:sz w:val="22"/>
          <w:szCs w:val="22"/>
        </w:rPr>
      </w:pPr>
    </w:p>
    <w:p w14:paraId="577051CF" w14:textId="77777777" w:rsidR="001616F4" w:rsidRPr="00833D07" w:rsidRDefault="001616F4" w:rsidP="005E7B34">
      <w:pPr>
        <w:jc w:val="both"/>
        <w:rPr>
          <w:rFonts w:ascii="Garamond" w:hAnsi="Garamond"/>
          <w:sz w:val="22"/>
          <w:szCs w:val="22"/>
        </w:rPr>
      </w:pPr>
    </w:p>
    <w:p w14:paraId="7AECF1CE" w14:textId="77777777" w:rsidR="00A00F69" w:rsidRPr="00833D07" w:rsidRDefault="00AF7F33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- </w:t>
      </w:r>
      <w:r w:rsidR="00A00F69" w:rsidRPr="00833D07">
        <w:rPr>
          <w:rFonts w:ascii="Garamond" w:hAnsi="Garamond"/>
        </w:rPr>
        <w:t>Have the funds been spent in accordance with the project specifications and budget?</w:t>
      </w:r>
    </w:p>
    <w:tbl>
      <w:tblPr>
        <w:tblW w:w="0" w:type="auto"/>
        <w:tblInd w:w="5778" w:type="dxa"/>
        <w:tblLayout w:type="fixed"/>
        <w:tblLook w:val="0000" w:firstRow="0" w:lastRow="0" w:firstColumn="0" w:lastColumn="0" w:noHBand="0" w:noVBand="0"/>
      </w:tblPr>
      <w:tblGrid>
        <w:gridCol w:w="1134"/>
        <w:gridCol w:w="1176"/>
      </w:tblGrid>
      <w:tr w:rsidR="00A00F69" w:rsidRPr="00833D07" w14:paraId="77100B71" w14:textId="77777777">
        <w:tc>
          <w:tcPr>
            <w:tcW w:w="1134" w:type="dxa"/>
          </w:tcPr>
          <w:p w14:paraId="6F055DCD" w14:textId="77777777" w:rsidR="00A00F69" w:rsidRPr="00833D07" w:rsidRDefault="00A00F69" w:rsidP="005E7B34">
            <w:pPr>
              <w:tabs>
                <w:tab w:val="left" w:pos="6521"/>
                <w:tab w:val="left" w:pos="7655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Monotype Sorts" w:eastAsia="Monotype Sorts" w:hAnsi="Monotype Sorts" w:cs="Monotype Sorts"/>
                <w:sz w:val="22"/>
              </w:rPr>
              <w:t></w:t>
            </w:r>
            <w:r w:rsidR="00347EBE" w:rsidRPr="00833D07">
              <w:rPr>
                <w:rFonts w:ascii="Garamond" w:hAnsi="Garamond"/>
              </w:rPr>
              <w:t xml:space="preserve"> </w:t>
            </w:r>
            <w:r w:rsidRPr="00833D07">
              <w:rPr>
                <w:rFonts w:ascii="Garamond" w:hAnsi="Garamond"/>
              </w:rPr>
              <w:t>Yes</w:t>
            </w:r>
          </w:p>
        </w:tc>
        <w:tc>
          <w:tcPr>
            <w:tcW w:w="1176" w:type="dxa"/>
          </w:tcPr>
          <w:p w14:paraId="3BEC65F4" w14:textId="77777777" w:rsidR="00A00F69" w:rsidRPr="00833D07" w:rsidRDefault="00A00F69" w:rsidP="005E7B34">
            <w:pPr>
              <w:tabs>
                <w:tab w:val="left" w:pos="6521"/>
                <w:tab w:val="left" w:pos="7655"/>
              </w:tabs>
              <w:jc w:val="both"/>
              <w:rPr>
                <w:rFonts w:ascii="Garamond" w:hAnsi="Garamond"/>
              </w:rPr>
            </w:pPr>
            <w:r w:rsidRPr="00833D07">
              <w:rPr>
                <w:rFonts w:ascii="Monotype Sorts" w:eastAsia="Monotype Sorts" w:hAnsi="Monotype Sorts" w:cs="Monotype Sorts"/>
                <w:sz w:val="22"/>
              </w:rPr>
              <w:t></w:t>
            </w:r>
            <w:r w:rsidR="00347EBE" w:rsidRPr="00833D07">
              <w:rPr>
                <w:rFonts w:ascii="Garamond" w:hAnsi="Garamond"/>
              </w:rPr>
              <w:t xml:space="preserve"> </w:t>
            </w:r>
            <w:r w:rsidRPr="00833D07">
              <w:rPr>
                <w:rFonts w:ascii="Garamond" w:hAnsi="Garamond"/>
              </w:rPr>
              <w:t>No</w:t>
            </w:r>
          </w:p>
        </w:tc>
      </w:tr>
    </w:tbl>
    <w:p w14:paraId="3D93EB08" w14:textId="77777777" w:rsidR="00A00F69" w:rsidRPr="00833D07" w:rsidRDefault="00AF7F33" w:rsidP="005E7B34">
      <w:pPr>
        <w:pStyle w:val="BodyTextIndent2"/>
        <w:ind w:left="0"/>
        <w:jc w:val="both"/>
        <w:rPr>
          <w:rFonts w:ascii="Garamond" w:hAnsi="Garamond"/>
          <w:sz w:val="24"/>
        </w:rPr>
      </w:pPr>
      <w:r w:rsidRPr="00833D07">
        <w:rPr>
          <w:rFonts w:ascii="Garamond" w:hAnsi="Garamond"/>
          <w:sz w:val="24"/>
        </w:rPr>
        <w:lastRenderedPageBreak/>
        <w:t xml:space="preserve">- </w:t>
      </w:r>
      <w:r w:rsidR="00A00F69" w:rsidRPr="00833D07">
        <w:rPr>
          <w:rFonts w:ascii="Garamond" w:hAnsi="Garamond"/>
          <w:sz w:val="24"/>
        </w:rPr>
        <w:t xml:space="preserve">If No, please </w:t>
      </w:r>
      <w:proofErr w:type="spellStart"/>
      <w:r w:rsidR="00DD09A2" w:rsidRPr="00833D07">
        <w:rPr>
          <w:rFonts w:ascii="Garamond" w:hAnsi="Garamond"/>
          <w:sz w:val="24"/>
        </w:rPr>
        <w:t>advice</w:t>
      </w:r>
      <w:proofErr w:type="spellEnd"/>
      <w:r w:rsidR="00A00F69" w:rsidRPr="00833D07">
        <w:rPr>
          <w:rFonts w:ascii="Garamond" w:hAnsi="Garamond"/>
          <w:sz w:val="24"/>
        </w:rPr>
        <w:t xml:space="preserve"> of where variations have occurred</w:t>
      </w:r>
      <w:r w:rsidR="00B35B3D" w:rsidRPr="00833D07">
        <w:rPr>
          <w:rFonts w:ascii="Garamond" w:hAnsi="Garamond"/>
          <w:sz w:val="24"/>
        </w:rPr>
        <w:t xml:space="preserve"> and </w:t>
      </w:r>
      <w:r w:rsidR="00A00F69" w:rsidRPr="00833D07">
        <w:rPr>
          <w:rFonts w:ascii="Garamond" w:hAnsi="Garamond"/>
          <w:sz w:val="24"/>
        </w:rPr>
        <w:t>the cost of these variations and provide a justification for this variation.</w:t>
      </w:r>
    </w:p>
    <w:p w14:paraId="6EAC6AD8" w14:textId="77777777" w:rsidR="00A00F69" w:rsidRPr="00833D07" w:rsidRDefault="00A00F69" w:rsidP="005E7B34">
      <w:pPr>
        <w:ind w:left="567"/>
        <w:jc w:val="both"/>
        <w:rPr>
          <w:rFonts w:ascii="Garamond" w:hAnsi="Garamond"/>
        </w:rPr>
      </w:pPr>
    </w:p>
    <w:tbl>
      <w:tblPr>
        <w:tblW w:w="0" w:type="auto"/>
        <w:tblInd w:w="108" w:type="dxa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5"/>
      </w:tblGrid>
      <w:tr w:rsidR="00A00F69" w:rsidRPr="00833D07" w14:paraId="79F5324C" w14:textId="77777777">
        <w:tc>
          <w:tcPr>
            <w:tcW w:w="9135" w:type="dxa"/>
          </w:tcPr>
          <w:p w14:paraId="678BD19C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26D4DA23" w14:textId="77777777">
        <w:tc>
          <w:tcPr>
            <w:tcW w:w="9135" w:type="dxa"/>
          </w:tcPr>
          <w:p w14:paraId="4E978BA3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65453E90" w14:textId="77777777">
        <w:tc>
          <w:tcPr>
            <w:tcW w:w="9135" w:type="dxa"/>
          </w:tcPr>
          <w:p w14:paraId="4EC13619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78DB1904" w14:textId="77777777">
        <w:tc>
          <w:tcPr>
            <w:tcW w:w="9135" w:type="dxa"/>
          </w:tcPr>
          <w:p w14:paraId="2C7E0037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3E84E928" w14:textId="77777777">
        <w:tc>
          <w:tcPr>
            <w:tcW w:w="9135" w:type="dxa"/>
          </w:tcPr>
          <w:p w14:paraId="085BA2E5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  <w:tr w:rsidR="00A00F69" w:rsidRPr="00833D07" w14:paraId="4BA288D4" w14:textId="77777777">
        <w:tc>
          <w:tcPr>
            <w:tcW w:w="9135" w:type="dxa"/>
          </w:tcPr>
          <w:p w14:paraId="0BF185B1" w14:textId="77777777" w:rsidR="00A00F69" w:rsidRPr="00833D07" w:rsidRDefault="00A00F69" w:rsidP="005E7B34">
            <w:pPr>
              <w:jc w:val="both"/>
              <w:rPr>
                <w:rFonts w:ascii="Garamond" w:hAnsi="Garamond"/>
              </w:rPr>
            </w:pPr>
          </w:p>
        </w:tc>
      </w:tr>
    </w:tbl>
    <w:p w14:paraId="35680954" w14:textId="77777777" w:rsidR="00A00F69" w:rsidRPr="00833D07" w:rsidRDefault="00A00F69" w:rsidP="005E7B34">
      <w:pPr>
        <w:ind w:left="567" w:hanging="567"/>
        <w:jc w:val="both"/>
        <w:rPr>
          <w:rFonts w:ascii="Garamond" w:hAnsi="Garamond"/>
        </w:rPr>
      </w:pPr>
    </w:p>
    <w:p w14:paraId="733AACF6" w14:textId="77777777" w:rsidR="00AF7F33" w:rsidRPr="00833D07" w:rsidRDefault="00AF7F33" w:rsidP="005E7B34">
      <w:pPr>
        <w:pStyle w:val="BodyTextIndent2"/>
        <w:ind w:left="0"/>
        <w:jc w:val="both"/>
        <w:rPr>
          <w:rFonts w:ascii="Garamond" w:hAnsi="Garamond"/>
          <w:sz w:val="24"/>
        </w:rPr>
      </w:pPr>
      <w:r w:rsidRPr="00833D07">
        <w:rPr>
          <w:rFonts w:ascii="Garamond" w:hAnsi="Garamond"/>
          <w:sz w:val="24"/>
        </w:rPr>
        <w:t>- Indicate any expected</w:t>
      </w:r>
      <w:r w:rsidR="004A7792" w:rsidRPr="00833D07">
        <w:rPr>
          <w:rFonts w:ascii="Garamond" w:hAnsi="Garamond"/>
          <w:sz w:val="24"/>
        </w:rPr>
        <w:t xml:space="preserve"> future additional</w:t>
      </w:r>
      <w:r w:rsidRPr="00833D07">
        <w:rPr>
          <w:rFonts w:ascii="Garamond" w:hAnsi="Garamond"/>
          <w:sz w:val="24"/>
        </w:rPr>
        <w:t xml:space="preserve"> variation that you think could occur with the budget</w:t>
      </w:r>
      <w:r w:rsidR="00B35B3D" w:rsidRPr="00833D07">
        <w:rPr>
          <w:rFonts w:ascii="Garamond" w:hAnsi="Garamond"/>
          <w:sz w:val="24"/>
        </w:rPr>
        <w:t>.</w:t>
      </w:r>
    </w:p>
    <w:p w14:paraId="2D0A4437" w14:textId="77777777" w:rsidR="00AF7F33" w:rsidRPr="00833D07" w:rsidRDefault="00AF7F33" w:rsidP="005E7B34">
      <w:pPr>
        <w:ind w:left="567" w:hanging="567"/>
        <w:jc w:val="both"/>
        <w:rPr>
          <w:rFonts w:ascii="Garamond" w:hAnsi="Garamond"/>
        </w:rPr>
      </w:pPr>
    </w:p>
    <w:p w14:paraId="7DE7CCB7" w14:textId="77777777" w:rsidR="00AF7F33" w:rsidRPr="00833D07" w:rsidRDefault="00AF7F33" w:rsidP="005E7B34">
      <w:pPr>
        <w:tabs>
          <w:tab w:val="left" w:pos="567"/>
        </w:tabs>
        <w:ind w:left="720" w:hanging="720"/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5.</w:t>
      </w:r>
      <w:r w:rsidRPr="00833D07">
        <w:rPr>
          <w:rFonts w:ascii="Garamond" w:hAnsi="Garamond"/>
          <w:b/>
        </w:rPr>
        <w:tab/>
        <w:t>Future issues</w:t>
      </w:r>
    </w:p>
    <w:p w14:paraId="40A58769" w14:textId="77777777" w:rsidR="00B35B3D" w:rsidRPr="00833D07" w:rsidRDefault="00B35B3D" w:rsidP="005E7B34">
      <w:pPr>
        <w:tabs>
          <w:tab w:val="left" w:pos="426"/>
        </w:tabs>
        <w:ind w:left="720" w:hanging="720"/>
        <w:jc w:val="both"/>
        <w:rPr>
          <w:rFonts w:ascii="Garamond" w:hAnsi="Garamond"/>
        </w:rPr>
      </w:pPr>
    </w:p>
    <w:p w14:paraId="29489599" w14:textId="77777777" w:rsidR="00AF7F33" w:rsidRPr="00833D07" w:rsidRDefault="00AF7F33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Highlight the </w:t>
      </w:r>
      <w:r w:rsidR="00B35B3D" w:rsidRPr="00833D07">
        <w:rPr>
          <w:rFonts w:ascii="Garamond" w:hAnsi="Garamond"/>
        </w:rPr>
        <w:t>three</w:t>
      </w:r>
      <w:r w:rsidRPr="00833D07">
        <w:rPr>
          <w:rFonts w:ascii="Garamond" w:hAnsi="Garamond"/>
        </w:rPr>
        <w:t xml:space="preserve"> most significant issues/challenges</w:t>
      </w:r>
      <w:r w:rsidR="00AB1118" w:rsidRPr="00833D07">
        <w:rPr>
          <w:rFonts w:ascii="Garamond" w:hAnsi="Garamond"/>
        </w:rPr>
        <w:t xml:space="preserve"> to </w:t>
      </w:r>
      <w:r w:rsidR="00B35B3D" w:rsidRPr="00833D07">
        <w:rPr>
          <w:rFonts w:ascii="Garamond" w:hAnsi="Garamond"/>
        </w:rPr>
        <w:t xml:space="preserve">successfully </w:t>
      </w:r>
      <w:r w:rsidR="00AB1118" w:rsidRPr="00833D07">
        <w:rPr>
          <w:rFonts w:ascii="Garamond" w:hAnsi="Garamond"/>
        </w:rPr>
        <w:t>complet</w:t>
      </w:r>
      <w:r w:rsidR="00B35B3D" w:rsidRPr="00833D07">
        <w:rPr>
          <w:rFonts w:ascii="Garamond" w:hAnsi="Garamond"/>
        </w:rPr>
        <w:t>ing</w:t>
      </w:r>
      <w:r w:rsidR="00AB1118" w:rsidRPr="00833D07">
        <w:rPr>
          <w:rFonts w:ascii="Garamond" w:hAnsi="Garamond"/>
        </w:rPr>
        <w:t xml:space="preserve"> </w:t>
      </w:r>
      <w:r w:rsidRPr="00833D07">
        <w:rPr>
          <w:rFonts w:ascii="Garamond" w:hAnsi="Garamond"/>
        </w:rPr>
        <w:t>the project and explain how they will be addressed</w:t>
      </w:r>
      <w:r w:rsidR="00B35B3D" w:rsidRPr="00833D07">
        <w:rPr>
          <w:rFonts w:ascii="Garamond" w:hAnsi="Garamond"/>
        </w:rPr>
        <w:t>.</w:t>
      </w:r>
    </w:p>
    <w:p w14:paraId="609FC8E0" w14:textId="77777777" w:rsidR="00AF7F33" w:rsidRPr="00833D07" w:rsidRDefault="00AF7F33" w:rsidP="005E7B34">
      <w:pPr>
        <w:ind w:left="567" w:hanging="567"/>
        <w:jc w:val="both"/>
        <w:rPr>
          <w:rFonts w:ascii="Garamond" w:hAnsi="Garamond"/>
        </w:rPr>
      </w:pPr>
    </w:p>
    <w:p w14:paraId="76943DFA" w14:textId="20C3C2F6" w:rsidR="006C3619" w:rsidRPr="00833D07" w:rsidRDefault="006C3619" w:rsidP="005E7B34">
      <w:pPr>
        <w:jc w:val="both"/>
        <w:rPr>
          <w:rFonts w:ascii="Garamond" w:hAnsi="Garamond"/>
        </w:rPr>
      </w:pPr>
    </w:p>
    <w:p w14:paraId="60BE9E7E" w14:textId="7178B40B" w:rsidR="00012D63" w:rsidRPr="00833D07" w:rsidRDefault="00012D63" w:rsidP="005E7B34">
      <w:pPr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6.</w:t>
      </w:r>
      <w:r w:rsidRPr="00833D07">
        <w:rPr>
          <w:rFonts w:ascii="Garamond" w:hAnsi="Garamond"/>
          <w:b/>
        </w:rPr>
        <w:tab/>
        <w:t xml:space="preserve">Project Pictures </w:t>
      </w:r>
      <w:r w:rsidRPr="00833D07">
        <w:rPr>
          <w:rFonts w:ascii="Garamond" w:hAnsi="Garamond"/>
          <w:b/>
        </w:rPr>
        <w:tab/>
      </w:r>
    </w:p>
    <w:p w14:paraId="41FBE4D2" w14:textId="77777777" w:rsidR="00012D63" w:rsidRPr="00833D07" w:rsidRDefault="00012D63" w:rsidP="005E7B34">
      <w:pPr>
        <w:jc w:val="both"/>
        <w:rPr>
          <w:rFonts w:ascii="Garamond" w:hAnsi="Garamond"/>
        </w:rPr>
      </w:pPr>
    </w:p>
    <w:p w14:paraId="5B654058" w14:textId="0BD33DF0" w:rsidR="00AF7F33" w:rsidRPr="00833D07" w:rsidRDefault="006C361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Please provides 5-7 pictures with a 2-3 sentences description that best highlight what you are trying to accomplish or have accomplished through this project. You may also provide the pictures separately if needed. </w:t>
      </w:r>
    </w:p>
    <w:p w14:paraId="23915B94" w14:textId="77777777" w:rsidR="00012D63" w:rsidRPr="00833D07" w:rsidRDefault="00012D63" w:rsidP="005E7B34">
      <w:pPr>
        <w:pStyle w:val="ListParagraph"/>
        <w:ind w:left="360"/>
        <w:jc w:val="both"/>
        <w:rPr>
          <w:rFonts w:ascii="Garamond" w:hAnsi="Garamond"/>
        </w:rPr>
      </w:pPr>
    </w:p>
    <w:p w14:paraId="56625499" w14:textId="77777777" w:rsidR="00AF7F33" w:rsidRPr="00833D07" w:rsidRDefault="00AF7F33" w:rsidP="005E7B34">
      <w:pPr>
        <w:ind w:left="567"/>
        <w:jc w:val="both"/>
        <w:rPr>
          <w:rFonts w:ascii="Garamond" w:hAnsi="Garamond"/>
        </w:rPr>
      </w:pPr>
    </w:p>
    <w:p w14:paraId="15544940" w14:textId="77777777" w:rsidR="00A00F69" w:rsidRPr="00833D07" w:rsidRDefault="00AF7F33" w:rsidP="005E7B34">
      <w:pPr>
        <w:tabs>
          <w:tab w:val="left" w:pos="567"/>
        </w:tabs>
        <w:jc w:val="both"/>
        <w:rPr>
          <w:rFonts w:ascii="Garamond" w:hAnsi="Garamond"/>
        </w:rPr>
      </w:pPr>
      <w:r w:rsidRPr="00833D07">
        <w:rPr>
          <w:rFonts w:ascii="Garamond" w:hAnsi="Garamond"/>
          <w:b/>
        </w:rPr>
        <w:t>7</w:t>
      </w:r>
      <w:r w:rsidR="00A00F69" w:rsidRPr="00833D07">
        <w:rPr>
          <w:rFonts w:ascii="Garamond" w:hAnsi="Garamond"/>
          <w:b/>
        </w:rPr>
        <w:t>.</w:t>
      </w:r>
      <w:r w:rsidR="00A00F69" w:rsidRPr="00833D07">
        <w:rPr>
          <w:rFonts w:ascii="Garamond" w:hAnsi="Garamond"/>
          <w:b/>
        </w:rPr>
        <w:tab/>
        <w:t xml:space="preserve">Project Officer </w:t>
      </w:r>
      <w:r w:rsidR="00A00F69" w:rsidRPr="00833D07">
        <w:rPr>
          <w:rFonts w:ascii="Garamond" w:hAnsi="Garamond"/>
        </w:rPr>
        <w:t>(person responsible for executing the project)</w:t>
      </w:r>
    </w:p>
    <w:p w14:paraId="5D8AE3A8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344C81D8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>Name:</w:t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  <w:t xml:space="preserve">Signature: </w:t>
      </w:r>
    </w:p>
    <w:p w14:paraId="761DFED4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Institution: </w:t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  <w:t>Date:</w:t>
      </w:r>
    </w:p>
    <w:p w14:paraId="77C5F02A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Address: </w:t>
      </w:r>
    </w:p>
    <w:p w14:paraId="7F9B83D9" w14:textId="77777777" w:rsidR="00A00F69" w:rsidRPr="00833D07" w:rsidRDefault="00A00F69" w:rsidP="005E7B34">
      <w:pPr>
        <w:jc w:val="both"/>
        <w:rPr>
          <w:rFonts w:ascii="Garamond" w:hAnsi="Garamond"/>
        </w:rPr>
      </w:pPr>
    </w:p>
    <w:p w14:paraId="0C1E2122" w14:textId="3F66BB41" w:rsidR="00A00F69" w:rsidRPr="00833D07" w:rsidRDefault="00AF7F33" w:rsidP="005E7B34">
      <w:pPr>
        <w:tabs>
          <w:tab w:val="left" w:pos="567"/>
        </w:tabs>
        <w:jc w:val="both"/>
        <w:rPr>
          <w:rFonts w:ascii="Garamond" w:hAnsi="Garamond"/>
          <w:b/>
        </w:rPr>
      </w:pPr>
      <w:r w:rsidRPr="00833D07">
        <w:rPr>
          <w:rFonts w:ascii="Garamond" w:hAnsi="Garamond"/>
          <w:b/>
        </w:rPr>
        <w:t>8</w:t>
      </w:r>
      <w:r w:rsidR="00A00F69" w:rsidRPr="00833D07">
        <w:rPr>
          <w:rFonts w:ascii="Garamond" w:hAnsi="Garamond"/>
          <w:b/>
        </w:rPr>
        <w:t>.</w:t>
      </w:r>
      <w:r w:rsidR="00A00F69" w:rsidRPr="00833D07">
        <w:rPr>
          <w:rFonts w:ascii="Garamond" w:hAnsi="Garamond"/>
          <w:b/>
        </w:rPr>
        <w:tab/>
        <w:t>Approved by the Administrative Authority</w:t>
      </w:r>
      <w:r w:rsidR="00F3114F" w:rsidRPr="00833D07">
        <w:rPr>
          <w:rFonts w:ascii="Garamond" w:hAnsi="Garamond"/>
          <w:b/>
        </w:rPr>
        <w:t xml:space="preserve"> of the Convention on Wetlands</w:t>
      </w:r>
    </w:p>
    <w:p w14:paraId="7AE9CE38" w14:textId="77777777" w:rsidR="00A00F69" w:rsidRPr="00833D07" w:rsidRDefault="00A00F69" w:rsidP="005E7B34">
      <w:pPr>
        <w:jc w:val="both"/>
        <w:rPr>
          <w:rFonts w:ascii="Garamond" w:hAnsi="Garamond"/>
          <w:b/>
        </w:rPr>
      </w:pPr>
    </w:p>
    <w:p w14:paraId="7699355F" w14:textId="449E646F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Name: </w:t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  <w:t xml:space="preserve">Signature: </w:t>
      </w:r>
    </w:p>
    <w:p w14:paraId="6EA1879A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Administrative Authority: </w:t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</w:r>
      <w:r w:rsidRPr="00833D07">
        <w:rPr>
          <w:rFonts w:ascii="Garamond" w:hAnsi="Garamond"/>
        </w:rPr>
        <w:tab/>
        <w:t>Date:</w:t>
      </w:r>
    </w:p>
    <w:p w14:paraId="45DC1628" w14:textId="77777777" w:rsidR="00A00F69" w:rsidRPr="00833D07" w:rsidRDefault="00A00F69" w:rsidP="005E7B34">
      <w:pPr>
        <w:jc w:val="both"/>
        <w:rPr>
          <w:rFonts w:ascii="Garamond" w:hAnsi="Garamond"/>
        </w:rPr>
      </w:pPr>
      <w:r w:rsidRPr="00833D07">
        <w:rPr>
          <w:rFonts w:ascii="Garamond" w:hAnsi="Garamond"/>
        </w:rPr>
        <w:t xml:space="preserve">Address: </w:t>
      </w:r>
      <w:bookmarkStart w:id="0" w:name="_GoBack"/>
      <w:bookmarkEnd w:id="0"/>
    </w:p>
    <w:sectPr w:rsidR="00A00F69" w:rsidRPr="00833D07" w:rsidSect="00286ABA">
      <w:headerReference w:type="default" r:id="rId13"/>
      <w:footerReference w:type="default" r:id="rId14"/>
      <w:type w:val="continuous"/>
      <w:pgSz w:w="11907" w:h="16840" w:code="9"/>
      <w:pgMar w:top="1440" w:right="1440" w:bottom="1440" w:left="1440" w:header="1134" w:footer="6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BDD8C" w14:textId="77777777" w:rsidR="005E7B34" w:rsidRDefault="005E7B34">
      <w:r>
        <w:separator/>
      </w:r>
    </w:p>
  </w:endnote>
  <w:endnote w:type="continuationSeparator" w:id="0">
    <w:p w14:paraId="17862CDB" w14:textId="77777777" w:rsidR="005E7B34" w:rsidRDefault="005E7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10B22" w14:textId="77777777" w:rsidR="005E7B34" w:rsidRDefault="005E7B3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F3FA" w14:textId="77777777" w:rsidR="005E7B34" w:rsidRDefault="005E7B34">
      <w:r>
        <w:separator/>
      </w:r>
    </w:p>
  </w:footnote>
  <w:footnote w:type="continuationSeparator" w:id="0">
    <w:p w14:paraId="3EF9BDBD" w14:textId="77777777" w:rsidR="005E7B34" w:rsidRDefault="005E7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2D1EA" w14:textId="5B15B108" w:rsidR="005E7B34" w:rsidRDefault="005E7B34" w:rsidP="00996A3F">
    <w:pPr>
      <w:pStyle w:val="Header"/>
      <w:jc w:val="right"/>
      <w:rPr>
        <w:rFonts w:ascii="Garamond" w:hAnsi="Garamond"/>
        <w:b/>
        <w:sz w:val="20"/>
      </w:rPr>
    </w:pPr>
    <w:r>
      <w:rPr>
        <w:rFonts w:ascii="Garamond" w:hAnsi="Garamond"/>
        <w:b/>
        <w:sz w:val="20"/>
      </w:rPr>
      <w:t>Operational Guidelines for NWF (</w:t>
    </w:r>
    <w:r w:rsidRPr="003E0181">
      <w:rPr>
        <w:rFonts w:ascii="Garamond" w:hAnsi="Garamond"/>
        <w:b/>
        <w:sz w:val="20"/>
      </w:rPr>
      <w:t>202</w:t>
    </w:r>
    <w:r>
      <w:rPr>
        <w:rFonts w:ascii="Garamond" w:hAnsi="Garamond"/>
        <w:b/>
        <w:sz w:val="20"/>
      </w:rPr>
      <w:t xml:space="preserve">3) page </w:t>
    </w:r>
    <w:r w:rsidRPr="003E0181">
      <w:fldChar w:fldCharType="begin"/>
    </w:r>
    <w:r w:rsidRPr="003E0181">
      <w:instrText xml:space="preserve"> PAGE </w:instrText>
    </w:r>
    <w:r w:rsidRPr="003E0181">
      <w:fldChar w:fldCharType="separate"/>
    </w:r>
    <w:r w:rsidRPr="003E0181">
      <w:t>4</w:t>
    </w:r>
    <w:r w:rsidRPr="003E0181">
      <w:fldChar w:fldCharType="end"/>
    </w:r>
  </w:p>
  <w:p w14:paraId="074BF586" w14:textId="77777777" w:rsidR="005E7B34" w:rsidRDefault="005E7B34" w:rsidP="00996A3F">
    <w:pPr>
      <w:tabs>
        <w:tab w:val="left" w:pos="6976"/>
      </w:tabs>
      <w:rPr>
        <w:rStyle w:val="PageNumber"/>
      </w:rPr>
    </w:pPr>
    <w:r>
      <w:rPr>
        <w:rStyle w:val="PageNumber"/>
      </w:rPr>
      <w:tab/>
    </w:r>
  </w:p>
  <w:p w14:paraId="0816BE4B" w14:textId="77777777" w:rsidR="005E7B34" w:rsidRDefault="005E7B34">
    <w:pPr>
      <w:rPr>
        <w:rStyle w:val="PageNumb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7ED0"/>
    <w:multiLevelType w:val="hybridMultilevel"/>
    <w:tmpl w:val="5694EE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070A0"/>
    <w:multiLevelType w:val="singleLevel"/>
    <w:tmpl w:val="05C0DF6A"/>
    <w:lvl w:ilvl="0">
      <w:start w:val="10"/>
      <w:numFmt w:val="upperLetter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08C17D5A"/>
    <w:multiLevelType w:val="singleLevel"/>
    <w:tmpl w:val="6E96E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3" w15:restartNumberingAfterBreak="0">
    <w:nsid w:val="0FB42231"/>
    <w:multiLevelType w:val="hybridMultilevel"/>
    <w:tmpl w:val="4F6E9BAE"/>
    <w:lvl w:ilvl="0" w:tplc="11820314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B488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07016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A91DDA"/>
    <w:multiLevelType w:val="hybridMultilevel"/>
    <w:tmpl w:val="25F0CE7A"/>
    <w:lvl w:ilvl="0" w:tplc="B53E8E02">
      <w:start w:val="1"/>
      <w:numFmt w:val="decimal"/>
      <w:lvlText w:val="%1."/>
      <w:lvlJc w:val="left"/>
      <w:pPr>
        <w:ind w:left="930" w:hanging="570"/>
      </w:pPr>
      <w:rPr>
        <w:rFonts w:ascii="Garamond" w:hAnsi="Garamond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D5CF0"/>
    <w:multiLevelType w:val="singleLevel"/>
    <w:tmpl w:val="650E29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109583E"/>
    <w:multiLevelType w:val="hybridMultilevel"/>
    <w:tmpl w:val="FC7CB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54A00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0" w15:restartNumberingAfterBreak="0">
    <w:nsid w:val="3A3B1AAE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11" w15:restartNumberingAfterBreak="0">
    <w:nsid w:val="495A426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563C1151"/>
    <w:multiLevelType w:val="hybridMultilevel"/>
    <w:tmpl w:val="11787CCA"/>
    <w:lvl w:ilvl="0" w:tplc="BEBE1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6AA752E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14" w15:restartNumberingAfterBreak="0">
    <w:nsid w:val="587B2835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9C241F8"/>
    <w:multiLevelType w:val="hybridMultilevel"/>
    <w:tmpl w:val="1DACD2A6"/>
    <w:lvl w:ilvl="0" w:tplc="08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E6326"/>
    <w:multiLevelType w:val="multilevel"/>
    <w:tmpl w:val="CA34B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61A0069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3CD7843"/>
    <w:multiLevelType w:val="hybridMultilevel"/>
    <w:tmpl w:val="7A2A3F58"/>
    <w:lvl w:ilvl="0" w:tplc="01CC5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49D2226"/>
    <w:multiLevelType w:val="singleLevel"/>
    <w:tmpl w:val="83CA804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</w:abstractNum>
  <w:abstractNum w:abstractNumId="20" w15:restartNumberingAfterBreak="0">
    <w:nsid w:val="678405DA"/>
    <w:multiLevelType w:val="singleLevel"/>
    <w:tmpl w:val="708040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</w:abstractNum>
  <w:abstractNum w:abstractNumId="21" w15:restartNumberingAfterBreak="0">
    <w:nsid w:val="69E7183F"/>
    <w:multiLevelType w:val="singleLevel"/>
    <w:tmpl w:val="0DD4D9AA"/>
    <w:lvl w:ilvl="0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22" w15:restartNumberingAfterBreak="0">
    <w:nsid w:val="6C3A4AD6"/>
    <w:multiLevelType w:val="hybridMultilevel"/>
    <w:tmpl w:val="CD2EEDFE"/>
    <w:lvl w:ilvl="0" w:tplc="B1C6A232">
      <w:start w:val="15"/>
      <w:numFmt w:val="decimal"/>
      <w:lvlText w:val="%1."/>
      <w:lvlJc w:val="left"/>
      <w:pPr>
        <w:ind w:left="180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6" w:hanging="360"/>
      </w:pPr>
    </w:lvl>
    <w:lvl w:ilvl="2" w:tplc="0809001B" w:tentative="1">
      <w:start w:val="1"/>
      <w:numFmt w:val="lowerRoman"/>
      <w:lvlText w:val="%3."/>
      <w:lvlJc w:val="right"/>
      <w:pPr>
        <w:ind w:left="3246" w:hanging="180"/>
      </w:pPr>
    </w:lvl>
    <w:lvl w:ilvl="3" w:tplc="0809000F" w:tentative="1">
      <w:start w:val="1"/>
      <w:numFmt w:val="decimal"/>
      <w:lvlText w:val="%4."/>
      <w:lvlJc w:val="left"/>
      <w:pPr>
        <w:ind w:left="3966" w:hanging="360"/>
      </w:pPr>
    </w:lvl>
    <w:lvl w:ilvl="4" w:tplc="08090019" w:tentative="1">
      <w:start w:val="1"/>
      <w:numFmt w:val="lowerLetter"/>
      <w:lvlText w:val="%5."/>
      <w:lvlJc w:val="left"/>
      <w:pPr>
        <w:ind w:left="4686" w:hanging="360"/>
      </w:pPr>
    </w:lvl>
    <w:lvl w:ilvl="5" w:tplc="0809001B" w:tentative="1">
      <w:start w:val="1"/>
      <w:numFmt w:val="lowerRoman"/>
      <w:lvlText w:val="%6."/>
      <w:lvlJc w:val="right"/>
      <w:pPr>
        <w:ind w:left="5406" w:hanging="180"/>
      </w:pPr>
    </w:lvl>
    <w:lvl w:ilvl="6" w:tplc="0809000F" w:tentative="1">
      <w:start w:val="1"/>
      <w:numFmt w:val="decimal"/>
      <w:lvlText w:val="%7."/>
      <w:lvlJc w:val="left"/>
      <w:pPr>
        <w:ind w:left="6126" w:hanging="360"/>
      </w:pPr>
    </w:lvl>
    <w:lvl w:ilvl="7" w:tplc="08090019" w:tentative="1">
      <w:start w:val="1"/>
      <w:numFmt w:val="lowerLetter"/>
      <w:lvlText w:val="%8."/>
      <w:lvlJc w:val="left"/>
      <w:pPr>
        <w:ind w:left="6846" w:hanging="360"/>
      </w:pPr>
    </w:lvl>
    <w:lvl w:ilvl="8" w:tplc="0809001B" w:tentative="1">
      <w:start w:val="1"/>
      <w:numFmt w:val="lowerRoman"/>
      <w:lvlText w:val="%9."/>
      <w:lvlJc w:val="right"/>
      <w:pPr>
        <w:ind w:left="7566" w:hanging="180"/>
      </w:pPr>
    </w:lvl>
  </w:abstractNum>
  <w:abstractNum w:abstractNumId="23" w15:restartNumberingAfterBreak="0">
    <w:nsid w:val="6F445F75"/>
    <w:multiLevelType w:val="hybridMultilevel"/>
    <w:tmpl w:val="19B6A112"/>
    <w:lvl w:ilvl="0" w:tplc="60A28AA4">
      <w:start w:val="3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4" w15:restartNumberingAfterBreak="0">
    <w:nsid w:val="702E62F7"/>
    <w:multiLevelType w:val="hybridMultilevel"/>
    <w:tmpl w:val="6DF00A60"/>
    <w:lvl w:ilvl="0" w:tplc="008AF388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25" w15:restartNumberingAfterBreak="0">
    <w:nsid w:val="713E18C7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6" w15:restartNumberingAfterBreak="0">
    <w:nsid w:val="74B63214"/>
    <w:multiLevelType w:val="hybridMultilevel"/>
    <w:tmpl w:val="DB34F576"/>
    <w:lvl w:ilvl="0" w:tplc="96ACC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A25BE" w:tentative="1">
      <w:start w:val="1"/>
      <w:numFmt w:val="lowerLetter"/>
      <w:lvlText w:val="%2."/>
      <w:lvlJc w:val="left"/>
      <w:pPr>
        <w:ind w:left="1440" w:hanging="360"/>
      </w:pPr>
    </w:lvl>
    <w:lvl w:ilvl="2" w:tplc="5D64289A" w:tentative="1">
      <w:start w:val="1"/>
      <w:numFmt w:val="lowerRoman"/>
      <w:lvlText w:val="%3."/>
      <w:lvlJc w:val="right"/>
      <w:pPr>
        <w:ind w:left="2160" w:hanging="180"/>
      </w:pPr>
    </w:lvl>
    <w:lvl w:ilvl="3" w:tplc="0902D4FC" w:tentative="1">
      <w:start w:val="1"/>
      <w:numFmt w:val="decimal"/>
      <w:lvlText w:val="%4."/>
      <w:lvlJc w:val="left"/>
      <w:pPr>
        <w:ind w:left="2880" w:hanging="360"/>
      </w:pPr>
    </w:lvl>
    <w:lvl w:ilvl="4" w:tplc="4F56EECA" w:tentative="1">
      <w:start w:val="1"/>
      <w:numFmt w:val="lowerLetter"/>
      <w:lvlText w:val="%5."/>
      <w:lvlJc w:val="left"/>
      <w:pPr>
        <w:ind w:left="3600" w:hanging="360"/>
      </w:pPr>
    </w:lvl>
    <w:lvl w:ilvl="5" w:tplc="745A10C2" w:tentative="1">
      <w:start w:val="1"/>
      <w:numFmt w:val="lowerRoman"/>
      <w:lvlText w:val="%6."/>
      <w:lvlJc w:val="right"/>
      <w:pPr>
        <w:ind w:left="4320" w:hanging="180"/>
      </w:pPr>
    </w:lvl>
    <w:lvl w:ilvl="6" w:tplc="54F4786A" w:tentative="1">
      <w:start w:val="1"/>
      <w:numFmt w:val="decimal"/>
      <w:lvlText w:val="%7."/>
      <w:lvlJc w:val="left"/>
      <w:pPr>
        <w:ind w:left="5040" w:hanging="360"/>
      </w:pPr>
    </w:lvl>
    <w:lvl w:ilvl="7" w:tplc="0E18122E" w:tentative="1">
      <w:start w:val="1"/>
      <w:numFmt w:val="lowerLetter"/>
      <w:lvlText w:val="%8."/>
      <w:lvlJc w:val="left"/>
      <w:pPr>
        <w:ind w:left="5760" w:hanging="360"/>
      </w:pPr>
    </w:lvl>
    <w:lvl w:ilvl="8" w:tplc="B4BAD0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034BF3"/>
    <w:multiLevelType w:val="singleLevel"/>
    <w:tmpl w:val="49E8AD62"/>
    <w:lvl w:ilvl="0">
      <w:start w:val="1"/>
      <w:numFmt w:val="upperRoman"/>
      <w:pStyle w:val="Heading9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8" w15:restartNumberingAfterBreak="0">
    <w:nsid w:val="781D54E8"/>
    <w:multiLevelType w:val="singleLevel"/>
    <w:tmpl w:val="38184D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29" w15:restartNumberingAfterBreak="0">
    <w:nsid w:val="783D13C0"/>
    <w:multiLevelType w:val="singleLevel"/>
    <w:tmpl w:val="DF08DD4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9E4754C"/>
    <w:multiLevelType w:val="singleLevel"/>
    <w:tmpl w:val="6B086902"/>
    <w:lvl w:ilvl="0">
      <w:start w:val="3"/>
      <w:numFmt w:val="upperLetter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 w15:restartNumberingAfterBreak="0">
    <w:nsid w:val="7B315052"/>
    <w:multiLevelType w:val="singleLevel"/>
    <w:tmpl w:val="191A7C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num w:numId="1">
    <w:abstractNumId w:val="17"/>
  </w:num>
  <w:num w:numId="2">
    <w:abstractNumId w:val="27"/>
  </w:num>
  <w:num w:numId="3">
    <w:abstractNumId w:val="1"/>
  </w:num>
  <w:num w:numId="4">
    <w:abstractNumId w:val="19"/>
  </w:num>
  <w:num w:numId="5">
    <w:abstractNumId w:val="7"/>
  </w:num>
  <w:num w:numId="6">
    <w:abstractNumId w:val="28"/>
  </w:num>
  <w:num w:numId="7">
    <w:abstractNumId w:val="25"/>
  </w:num>
  <w:num w:numId="8">
    <w:abstractNumId w:val="9"/>
  </w:num>
  <w:num w:numId="9">
    <w:abstractNumId w:val="4"/>
  </w:num>
  <w:num w:numId="10">
    <w:abstractNumId w:val="5"/>
  </w:num>
  <w:num w:numId="11">
    <w:abstractNumId w:val="11"/>
  </w:num>
  <w:num w:numId="12">
    <w:abstractNumId w:val="14"/>
  </w:num>
  <w:num w:numId="13">
    <w:abstractNumId w:val="10"/>
  </w:num>
  <w:num w:numId="14">
    <w:abstractNumId w:val="16"/>
  </w:num>
  <w:num w:numId="15">
    <w:abstractNumId w:val="2"/>
  </w:num>
  <w:num w:numId="16">
    <w:abstractNumId w:val="20"/>
  </w:num>
  <w:num w:numId="17">
    <w:abstractNumId w:val="29"/>
  </w:num>
  <w:num w:numId="18">
    <w:abstractNumId w:val="30"/>
  </w:num>
  <w:num w:numId="19">
    <w:abstractNumId w:val="21"/>
  </w:num>
  <w:num w:numId="20">
    <w:abstractNumId w:val="13"/>
  </w:num>
  <w:num w:numId="21">
    <w:abstractNumId w:val="23"/>
  </w:num>
  <w:num w:numId="22">
    <w:abstractNumId w:val="31"/>
  </w:num>
  <w:num w:numId="23">
    <w:abstractNumId w:val="24"/>
  </w:num>
  <w:num w:numId="24">
    <w:abstractNumId w:val="18"/>
  </w:num>
  <w:num w:numId="25">
    <w:abstractNumId w:val="12"/>
  </w:num>
  <w:num w:numId="26">
    <w:abstractNumId w:val="3"/>
  </w:num>
  <w:num w:numId="27">
    <w:abstractNumId w:val="22"/>
  </w:num>
  <w:num w:numId="28">
    <w:abstractNumId w:val="26"/>
  </w:num>
  <w:num w:numId="29">
    <w:abstractNumId w:val="0"/>
  </w:num>
  <w:num w:numId="30">
    <w:abstractNumId w:val="26"/>
  </w:num>
  <w:num w:numId="31">
    <w:abstractNumId w:val="15"/>
  </w:num>
  <w:num w:numId="32">
    <w:abstractNumId w:val="6"/>
  </w:num>
  <w:num w:numId="33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cwszAxMzI1tzRX0lEKTi0uzszPAykwrgUATI4QLiwAAAA="/>
  </w:docVars>
  <w:rsids>
    <w:rsidRoot w:val="009C684F"/>
    <w:rsid w:val="0000305B"/>
    <w:rsid w:val="000041F2"/>
    <w:rsid w:val="0001092F"/>
    <w:rsid w:val="00011743"/>
    <w:rsid w:val="00012D63"/>
    <w:rsid w:val="000134E4"/>
    <w:rsid w:val="0001539B"/>
    <w:rsid w:val="00016F6B"/>
    <w:rsid w:val="0003000F"/>
    <w:rsid w:val="00033995"/>
    <w:rsid w:val="00035D51"/>
    <w:rsid w:val="0004281D"/>
    <w:rsid w:val="0004375F"/>
    <w:rsid w:val="000476C2"/>
    <w:rsid w:val="000506D8"/>
    <w:rsid w:val="00051495"/>
    <w:rsid w:val="000519FD"/>
    <w:rsid w:val="0005240F"/>
    <w:rsid w:val="0005422D"/>
    <w:rsid w:val="000542C3"/>
    <w:rsid w:val="00054549"/>
    <w:rsid w:val="00060DEE"/>
    <w:rsid w:val="00063241"/>
    <w:rsid w:val="000646A4"/>
    <w:rsid w:val="00067472"/>
    <w:rsid w:val="000715E5"/>
    <w:rsid w:val="000735B8"/>
    <w:rsid w:val="00076CB3"/>
    <w:rsid w:val="00076F56"/>
    <w:rsid w:val="00081930"/>
    <w:rsid w:val="00081965"/>
    <w:rsid w:val="0008291A"/>
    <w:rsid w:val="00091A0E"/>
    <w:rsid w:val="00093710"/>
    <w:rsid w:val="000B0C2B"/>
    <w:rsid w:val="000B1B17"/>
    <w:rsid w:val="000B2E97"/>
    <w:rsid w:val="000B73F5"/>
    <w:rsid w:val="000C14CC"/>
    <w:rsid w:val="000C44E3"/>
    <w:rsid w:val="000D0BFB"/>
    <w:rsid w:val="000D3A33"/>
    <w:rsid w:val="000D5846"/>
    <w:rsid w:val="000E04D7"/>
    <w:rsid w:val="000E0C3F"/>
    <w:rsid w:val="000E23CB"/>
    <w:rsid w:val="000E2554"/>
    <w:rsid w:val="000E52AB"/>
    <w:rsid w:val="000E54D7"/>
    <w:rsid w:val="000E5DED"/>
    <w:rsid w:val="000E6D7E"/>
    <w:rsid w:val="000E7892"/>
    <w:rsid w:val="000F14E0"/>
    <w:rsid w:val="000F5654"/>
    <w:rsid w:val="000F7205"/>
    <w:rsid w:val="001021E1"/>
    <w:rsid w:val="00104B28"/>
    <w:rsid w:val="001055C3"/>
    <w:rsid w:val="00105C54"/>
    <w:rsid w:val="00105FD9"/>
    <w:rsid w:val="001147B7"/>
    <w:rsid w:val="00114FEC"/>
    <w:rsid w:val="00115432"/>
    <w:rsid w:val="0011759C"/>
    <w:rsid w:val="0012355C"/>
    <w:rsid w:val="00123F65"/>
    <w:rsid w:val="00130F31"/>
    <w:rsid w:val="001313AD"/>
    <w:rsid w:val="00133A02"/>
    <w:rsid w:val="00135CEE"/>
    <w:rsid w:val="00141D4C"/>
    <w:rsid w:val="00142DF9"/>
    <w:rsid w:val="00150821"/>
    <w:rsid w:val="00150EE2"/>
    <w:rsid w:val="00151712"/>
    <w:rsid w:val="001544AA"/>
    <w:rsid w:val="00155F64"/>
    <w:rsid w:val="00156E77"/>
    <w:rsid w:val="001578C3"/>
    <w:rsid w:val="001616F4"/>
    <w:rsid w:val="00162EAA"/>
    <w:rsid w:val="00163BE4"/>
    <w:rsid w:val="001658AA"/>
    <w:rsid w:val="001672E8"/>
    <w:rsid w:val="00170A1E"/>
    <w:rsid w:val="00171D4C"/>
    <w:rsid w:val="00175D34"/>
    <w:rsid w:val="001819C9"/>
    <w:rsid w:val="00186D4A"/>
    <w:rsid w:val="00187FCA"/>
    <w:rsid w:val="001901B9"/>
    <w:rsid w:val="00192088"/>
    <w:rsid w:val="0019302B"/>
    <w:rsid w:val="001A0799"/>
    <w:rsid w:val="001A1886"/>
    <w:rsid w:val="001A59A1"/>
    <w:rsid w:val="001A6CDF"/>
    <w:rsid w:val="001A7749"/>
    <w:rsid w:val="001B3386"/>
    <w:rsid w:val="001B7C3E"/>
    <w:rsid w:val="001C0468"/>
    <w:rsid w:val="001C78E9"/>
    <w:rsid w:val="001D04EF"/>
    <w:rsid w:val="001D6555"/>
    <w:rsid w:val="001E0148"/>
    <w:rsid w:val="001E2C4F"/>
    <w:rsid w:val="001E43FD"/>
    <w:rsid w:val="001F0F76"/>
    <w:rsid w:val="001F6F26"/>
    <w:rsid w:val="00200DD6"/>
    <w:rsid w:val="0020258E"/>
    <w:rsid w:val="00202774"/>
    <w:rsid w:val="00202AE3"/>
    <w:rsid w:val="002035DD"/>
    <w:rsid w:val="0020699F"/>
    <w:rsid w:val="002076A4"/>
    <w:rsid w:val="00212C5A"/>
    <w:rsid w:val="00213911"/>
    <w:rsid w:val="00214B9B"/>
    <w:rsid w:val="00215D47"/>
    <w:rsid w:val="00221803"/>
    <w:rsid w:val="00222FC5"/>
    <w:rsid w:val="00230306"/>
    <w:rsid w:val="002328B6"/>
    <w:rsid w:val="00234320"/>
    <w:rsid w:val="002357F0"/>
    <w:rsid w:val="00237DEB"/>
    <w:rsid w:val="002409A0"/>
    <w:rsid w:val="002428AA"/>
    <w:rsid w:val="0024343B"/>
    <w:rsid w:val="00256A66"/>
    <w:rsid w:val="0026019C"/>
    <w:rsid w:val="00261663"/>
    <w:rsid w:val="002627E2"/>
    <w:rsid w:val="00263877"/>
    <w:rsid w:val="00264781"/>
    <w:rsid w:val="00265B57"/>
    <w:rsid w:val="00273AFF"/>
    <w:rsid w:val="00274E82"/>
    <w:rsid w:val="00276477"/>
    <w:rsid w:val="002772C7"/>
    <w:rsid w:val="00282CB6"/>
    <w:rsid w:val="00284FCD"/>
    <w:rsid w:val="00286ABA"/>
    <w:rsid w:val="00286CAE"/>
    <w:rsid w:val="00290695"/>
    <w:rsid w:val="00292824"/>
    <w:rsid w:val="002958BF"/>
    <w:rsid w:val="00296B55"/>
    <w:rsid w:val="002A0CBE"/>
    <w:rsid w:val="002A1392"/>
    <w:rsid w:val="002A3072"/>
    <w:rsid w:val="002A44BA"/>
    <w:rsid w:val="002B1F74"/>
    <w:rsid w:val="002B250A"/>
    <w:rsid w:val="002B4F49"/>
    <w:rsid w:val="002B6149"/>
    <w:rsid w:val="002B7862"/>
    <w:rsid w:val="002C1101"/>
    <w:rsid w:val="002C3F74"/>
    <w:rsid w:val="002C5FE1"/>
    <w:rsid w:val="002D3F8E"/>
    <w:rsid w:val="002D46E5"/>
    <w:rsid w:val="002D504E"/>
    <w:rsid w:val="002D5E89"/>
    <w:rsid w:val="002D76D3"/>
    <w:rsid w:val="002D76E1"/>
    <w:rsid w:val="002E1987"/>
    <w:rsid w:val="002E2355"/>
    <w:rsid w:val="002E4F52"/>
    <w:rsid w:val="002E5635"/>
    <w:rsid w:val="002E6981"/>
    <w:rsid w:val="002F1A52"/>
    <w:rsid w:val="002F1F0D"/>
    <w:rsid w:val="002F20B4"/>
    <w:rsid w:val="002F30D1"/>
    <w:rsid w:val="002F4430"/>
    <w:rsid w:val="002F7B80"/>
    <w:rsid w:val="00300C95"/>
    <w:rsid w:val="00306404"/>
    <w:rsid w:val="0031031B"/>
    <w:rsid w:val="003146E5"/>
    <w:rsid w:val="00315A9D"/>
    <w:rsid w:val="00315D83"/>
    <w:rsid w:val="00317394"/>
    <w:rsid w:val="003220A8"/>
    <w:rsid w:val="0032514D"/>
    <w:rsid w:val="003276F2"/>
    <w:rsid w:val="00331121"/>
    <w:rsid w:val="003313E5"/>
    <w:rsid w:val="00331B25"/>
    <w:rsid w:val="00337495"/>
    <w:rsid w:val="00343DE2"/>
    <w:rsid w:val="00346642"/>
    <w:rsid w:val="00347948"/>
    <w:rsid w:val="00347EBE"/>
    <w:rsid w:val="003526D0"/>
    <w:rsid w:val="003566BF"/>
    <w:rsid w:val="003566EA"/>
    <w:rsid w:val="00360CE3"/>
    <w:rsid w:val="003641AC"/>
    <w:rsid w:val="003646BC"/>
    <w:rsid w:val="003670D9"/>
    <w:rsid w:val="003671D4"/>
    <w:rsid w:val="00370333"/>
    <w:rsid w:val="003714E3"/>
    <w:rsid w:val="003752E8"/>
    <w:rsid w:val="0037574E"/>
    <w:rsid w:val="003827CD"/>
    <w:rsid w:val="00382C18"/>
    <w:rsid w:val="003834AF"/>
    <w:rsid w:val="003840AD"/>
    <w:rsid w:val="003879AE"/>
    <w:rsid w:val="00390B39"/>
    <w:rsid w:val="003A1B28"/>
    <w:rsid w:val="003A305F"/>
    <w:rsid w:val="003A5A7D"/>
    <w:rsid w:val="003A6BA7"/>
    <w:rsid w:val="003B4D39"/>
    <w:rsid w:val="003B565B"/>
    <w:rsid w:val="003C31B4"/>
    <w:rsid w:val="003C43BE"/>
    <w:rsid w:val="003C61AD"/>
    <w:rsid w:val="003D1A1A"/>
    <w:rsid w:val="003D4F43"/>
    <w:rsid w:val="003D57DE"/>
    <w:rsid w:val="003D6C92"/>
    <w:rsid w:val="003D7501"/>
    <w:rsid w:val="003D75CE"/>
    <w:rsid w:val="003E0181"/>
    <w:rsid w:val="003E488A"/>
    <w:rsid w:val="003E520C"/>
    <w:rsid w:val="003F0945"/>
    <w:rsid w:val="003F6394"/>
    <w:rsid w:val="00401267"/>
    <w:rsid w:val="00402C29"/>
    <w:rsid w:val="00403023"/>
    <w:rsid w:val="00407653"/>
    <w:rsid w:val="00410F09"/>
    <w:rsid w:val="00413FA5"/>
    <w:rsid w:val="00414935"/>
    <w:rsid w:val="004151D3"/>
    <w:rsid w:val="00416074"/>
    <w:rsid w:val="00416E95"/>
    <w:rsid w:val="004200B4"/>
    <w:rsid w:val="00421874"/>
    <w:rsid w:val="0042236A"/>
    <w:rsid w:val="0042335E"/>
    <w:rsid w:val="004271D8"/>
    <w:rsid w:val="00430FC5"/>
    <w:rsid w:val="00440455"/>
    <w:rsid w:val="004424D1"/>
    <w:rsid w:val="00443264"/>
    <w:rsid w:val="00444929"/>
    <w:rsid w:val="00447873"/>
    <w:rsid w:val="00450039"/>
    <w:rsid w:val="00451D39"/>
    <w:rsid w:val="00454024"/>
    <w:rsid w:val="0045433A"/>
    <w:rsid w:val="00454D81"/>
    <w:rsid w:val="00455F76"/>
    <w:rsid w:val="00462745"/>
    <w:rsid w:val="00463546"/>
    <w:rsid w:val="00465B0C"/>
    <w:rsid w:val="00466A07"/>
    <w:rsid w:val="00466F23"/>
    <w:rsid w:val="0047339F"/>
    <w:rsid w:val="00475559"/>
    <w:rsid w:val="00475692"/>
    <w:rsid w:val="004768C1"/>
    <w:rsid w:val="004821C0"/>
    <w:rsid w:val="00482A2A"/>
    <w:rsid w:val="0048392F"/>
    <w:rsid w:val="00483EBA"/>
    <w:rsid w:val="004843BF"/>
    <w:rsid w:val="0049034C"/>
    <w:rsid w:val="0049402F"/>
    <w:rsid w:val="004A1301"/>
    <w:rsid w:val="004A5F97"/>
    <w:rsid w:val="004A6449"/>
    <w:rsid w:val="004A7792"/>
    <w:rsid w:val="004B092A"/>
    <w:rsid w:val="004B5879"/>
    <w:rsid w:val="004B5BFF"/>
    <w:rsid w:val="004C1023"/>
    <w:rsid w:val="004C158F"/>
    <w:rsid w:val="004C1B74"/>
    <w:rsid w:val="004C3B3A"/>
    <w:rsid w:val="004C6097"/>
    <w:rsid w:val="004D138C"/>
    <w:rsid w:val="004D460E"/>
    <w:rsid w:val="004D7D1F"/>
    <w:rsid w:val="004E5CE0"/>
    <w:rsid w:val="004E6215"/>
    <w:rsid w:val="004E75B4"/>
    <w:rsid w:val="004F0A16"/>
    <w:rsid w:val="004F6CB5"/>
    <w:rsid w:val="00500240"/>
    <w:rsid w:val="00500B8D"/>
    <w:rsid w:val="005011C1"/>
    <w:rsid w:val="00507B84"/>
    <w:rsid w:val="00513627"/>
    <w:rsid w:val="005159D1"/>
    <w:rsid w:val="00517C02"/>
    <w:rsid w:val="00523E7F"/>
    <w:rsid w:val="00524ACD"/>
    <w:rsid w:val="00527E75"/>
    <w:rsid w:val="00533E95"/>
    <w:rsid w:val="005369DD"/>
    <w:rsid w:val="005443A1"/>
    <w:rsid w:val="00546E31"/>
    <w:rsid w:val="00551BFD"/>
    <w:rsid w:val="005604B7"/>
    <w:rsid w:val="005745A3"/>
    <w:rsid w:val="005828DA"/>
    <w:rsid w:val="005833D5"/>
    <w:rsid w:val="00584904"/>
    <w:rsid w:val="005877EC"/>
    <w:rsid w:val="00591347"/>
    <w:rsid w:val="0059241B"/>
    <w:rsid w:val="00592C28"/>
    <w:rsid w:val="00593F60"/>
    <w:rsid w:val="005963D8"/>
    <w:rsid w:val="00597DAE"/>
    <w:rsid w:val="005A08BF"/>
    <w:rsid w:val="005A1DEE"/>
    <w:rsid w:val="005A1F77"/>
    <w:rsid w:val="005A27DF"/>
    <w:rsid w:val="005A7DE1"/>
    <w:rsid w:val="005B0DCE"/>
    <w:rsid w:val="005C0670"/>
    <w:rsid w:val="005C31E5"/>
    <w:rsid w:val="005D206F"/>
    <w:rsid w:val="005D3FB7"/>
    <w:rsid w:val="005D5455"/>
    <w:rsid w:val="005D646D"/>
    <w:rsid w:val="005D7B4F"/>
    <w:rsid w:val="005E1D69"/>
    <w:rsid w:val="005E39B0"/>
    <w:rsid w:val="005E6A00"/>
    <w:rsid w:val="005E71DC"/>
    <w:rsid w:val="005E7B34"/>
    <w:rsid w:val="005F0EAE"/>
    <w:rsid w:val="005F2D44"/>
    <w:rsid w:val="006022FF"/>
    <w:rsid w:val="006036B4"/>
    <w:rsid w:val="0060373D"/>
    <w:rsid w:val="00607782"/>
    <w:rsid w:val="0061406F"/>
    <w:rsid w:val="006158F7"/>
    <w:rsid w:val="00616520"/>
    <w:rsid w:val="006221A9"/>
    <w:rsid w:val="0062279E"/>
    <w:rsid w:val="00623788"/>
    <w:rsid w:val="00625896"/>
    <w:rsid w:val="00626179"/>
    <w:rsid w:val="006264FE"/>
    <w:rsid w:val="00632F21"/>
    <w:rsid w:val="0064008E"/>
    <w:rsid w:val="00640FEF"/>
    <w:rsid w:val="0064796C"/>
    <w:rsid w:val="0065174F"/>
    <w:rsid w:val="006522CC"/>
    <w:rsid w:val="00652D9D"/>
    <w:rsid w:val="00653264"/>
    <w:rsid w:val="00655FB2"/>
    <w:rsid w:val="0066152B"/>
    <w:rsid w:val="0066158E"/>
    <w:rsid w:val="00662138"/>
    <w:rsid w:val="00671E4E"/>
    <w:rsid w:val="00672468"/>
    <w:rsid w:val="0067332C"/>
    <w:rsid w:val="00674239"/>
    <w:rsid w:val="006770DB"/>
    <w:rsid w:val="00681D08"/>
    <w:rsid w:val="00681ED5"/>
    <w:rsid w:val="00684B5F"/>
    <w:rsid w:val="00684E87"/>
    <w:rsid w:val="00686498"/>
    <w:rsid w:val="00686FD6"/>
    <w:rsid w:val="006916B4"/>
    <w:rsid w:val="00693235"/>
    <w:rsid w:val="00694C00"/>
    <w:rsid w:val="006966EA"/>
    <w:rsid w:val="00697ADA"/>
    <w:rsid w:val="006A3750"/>
    <w:rsid w:val="006A4244"/>
    <w:rsid w:val="006A66E7"/>
    <w:rsid w:val="006B3105"/>
    <w:rsid w:val="006B5D31"/>
    <w:rsid w:val="006B6900"/>
    <w:rsid w:val="006B7572"/>
    <w:rsid w:val="006C3619"/>
    <w:rsid w:val="006C4963"/>
    <w:rsid w:val="006D18EE"/>
    <w:rsid w:val="006D29BF"/>
    <w:rsid w:val="006D57EB"/>
    <w:rsid w:val="006D583A"/>
    <w:rsid w:val="006E16A0"/>
    <w:rsid w:val="006E4268"/>
    <w:rsid w:val="006E5C02"/>
    <w:rsid w:val="006E5EFA"/>
    <w:rsid w:val="006F1C10"/>
    <w:rsid w:val="0070122B"/>
    <w:rsid w:val="00703BC3"/>
    <w:rsid w:val="00711C03"/>
    <w:rsid w:val="00713B24"/>
    <w:rsid w:val="0071584E"/>
    <w:rsid w:val="00716BB0"/>
    <w:rsid w:val="00716E84"/>
    <w:rsid w:val="007205CE"/>
    <w:rsid w:val="007227B5"/>
    <w:rsid w:val="007305B8"/>
    <w:rsid w:val="00730E1E"/>
    <w:rsid w:val="0073373F"/>
    <w:rsid w:val="007345AF"/>
    <w:rsid w:val="007369CC"/>
    <w:rsid w:val="00741AF7"/>
    <w:rsid w:val="00742908"/>
    <w:rsid w:val="00743DD9"/>
    <w:rsid w:val="00746024"/>
    <w:rsid w:val="00747196"/>
    <w:rsid w:val="0074726A"/>
    <w:rsid w:val="00747AF9"/>
    <w:rsid w:val="00753993"/>
    <w:rsid w:val="007553A9"/>
    <w:rsid w:val="0075687F"/>
    <w:rsid w:val="007574A6"/>
    <w:rsid w:val="007574C9"/>
    <w:rsid w:val="00760586"/>
    <w:rsid w:val="00761AE3"/>
    <w:rsid w:val="00762355"/>
    <w:rsid w:val="00762523"/>
    <w:rsid w:val="00764697"/>
    <w:rsid w:val="007661DC"/>
    <w:rsid w:val="00774A61"/>
    <w:rsid w:val="00781CC4"/>
    <w:rsid w:val="00781CFB"/>
    <w:rsid w:val="00783C80"/>
    <w:rsid w:val="007841FA"/>
    <w:rsid w:val="00786A03"/>
    <w:rsid w:val="00795D50"/>
    <w:rsid w:val="007A2AF2"/>
    <w:rsid w:val="007A4821"/>
    <w:rsid w:val="007A7D38"/>
    <w:rsid w:val="007B6589"/>
    <w:rsid w:val="007C0C38"/>
    <w:rsid w:val="007C1C1E"/>
    <w:rsid w:val="007C54ED"/>
    <w:rsid w:val="007C7EDF"/>
    <w:rsid w:val="007D3CD0"/>
    <w:rsid w:val="007D3E09"/>
    <w:rsid w:val="007E21FA"/>
    <w:rsid w:val="007E368F"/>
    <w:rsid w:val="007E3FA6"/>
    <w:rsid w:val="007F1930"/>
    <w:rsid w:val="007F3261"/>
    <w:rsid w:val="007F6C13"/>
    <w:rsid w:val="0080225B"/>
    <w:rsid w:val="00803F12"/>
    <w:rsid w:val="00807CF5"/>
    <w:rsid w:val="00810169"/>
    <w:rsid w:val="00811084"/>
    <w:rsid w:val="00812841"/>
    <w:rsid w:val="008153C1"/>
    <w:rsid w:val="008156C7"/>
    <w:rsid w:val="00817CCA"/>
    <w:rsid w:val="00823C94"/>
    <w:rsid w:val="00831D45"/>
    <w:rsid w:val="00833D07"/>
    <w:rsid w:val="00840398"/>
    <w:rsid w:val="00843486"/>
    <w:rsid w:val="0084348B"/>
    <w:rsid w:val="008454C1"/>
    <w:rsid w:val="008532FB"/>
    <w:rsid w:val="00855755"/>
    <w:rsid w:val="00856024"/>
    <w:rsid w:val="0085682F"/>
    <w:rsid w:val="00856E99"/>
    <w:rsid w:val="00857F96"/>
    <w:rsid w:val="00861320"/>
    <w:rsid w:val="00862BC1"/>
    <w:rsid w:val="00876C8A"/>
    <w:rsid w:val="0088442B"/>
    <w:rsid w:val="00890719"/>
    <w:rsid w:val="0089360D"/>
    <w:rsid w:val="00894205"/>
    <w:rsid w:val="00897509"/>
    <w:rsid w:val="008A1FB9"/>
    <w:rsid w:val="008A22A1"/>
    <w:rsid w:val="008A29D2"/>
    <w:rsid w:val="008A7DB3"/>
    <w:rsid w:val="008B1BF3"/>
    <w:rsid w:val="008C0FE1"/>
    <w:rsid w:val="008C144E"/>
    <w:rsid w:val="008C213A"/>
    <w:rsid w:val="008C402D"/>
    <w:rsid w:val="008C57D4"/>
    <w:rsid w:val="008C5D99"/>
    <w:rsid w:val="008C6021"/>
    <w:rsid w:val="008D328C"/>
    <w:rsid w:val="008D41A9"/>
    <w:rsid w:val="008D608C"/>
    <w:rsid w:val="008E01A9"/>
    <w:rsid w:val="008E31A1"/>
    <w:rsid w:val="008E3280"/>
    <w:rsid w:val="008E399C"/>
    <w:rsid w:val="008E60CC"/>
    <w:rsid w:val="008F0FD2"/>
    <w:rsid w:val="008F365A"/>
    <w:rsid w:val="008F71A4"/>
    <w:rsid w:val="00905B91"/>
    <w:rsid w:val="00906D27"/>
    <w:rsid w:val="00915851"/>
    <w:rsid w:val="00917A87"/>
    <w:rsid w:val="009258CD"/>
    <w:rsid w:val="00930247"/>
    <w:rsid w:val="009323AA"/>
    <w:rsid w:val="00940734"/>
    <w:rsid w:val="00940DD0"/>
    <w:rsid w:val="00941767"/>
    <w:rsid w:val="00942318"/>
    <w:rsid w:val="009459DC"/>
    <w:rsid w:val="009464BA"/>
    <w:rsid w:val="00947C33"/>
    <w:rsid w:val="0095272C"/>
    <w:rsid w:val="00956830"/>
    <w:rsid w:val="00960F40"/>
    <w:rsid w:val="00961929"/>
    <w:rsid w:val="00963F37"/>
    <w:rsid w:val="00964680"/>
    <w:rsid w:val="00966767"/>
    <w:rsid w:val="009703DE"/>
    <w:rsid w:val="00970D22"/>
    <w:rsid w:val="0097308E"/>
    <w:rsid w:val="00982B22"/>
    <w:rsid w:val="0098373C"/>
    <w:rsid w:val="00990F26"/>
    <w:rsid w:val="00991128"/>
    <w:rsid w:val="009923F4"/>
    <w:rsid w:val="00992645"/>
    <w:rsid w:val="00992775"/>
    <w:rsid w:val="00995F00"/>
    <w:rsid w:val="00996A3F"/>
    <w:rsid w:val="009A2922"/>
    <w:rsid w:val="009B028D"/>
    <w:rsid w:val="009B33C2"/>
    <w:rsid w:val="009B5C26"/>
    <w:rsid w:val="009C2679"/>
    <w:rsid w:val="009C5A6B"/>
    <w:rsid w:val="009C684F"/>
    <w:rsid w:val="009D071B"/>
    <w:rsid w:val="009D2B67"/>
    <w:rsid w:val="009D5359"/>
    <w:rsid w:val="009D5C84"/>
    <w:rsid w:val="009D619E"/>
    <w:rsid w:val="009D6672"/>
    <w:rsid w:val="009D740A"/>
    <w:rsid w:val="009E0CA2"/>
    <w:rsid w:val="009E4836"/>
    <w:rsid w:val="009E55BA"/>
    <w:rsid w:val="009E5670"/>
    <w:rsid w:val="009F20F5"/>
    <w:rsid w:val="009F4B1F"/>
    <w:rsid w:val="009F6915"/>
    <w:rsid w:val="009F79A3"/>
    <w:rsid w:val="00A00173"/>
    <w:rsid w:val="00A00F69"/>
    <w:rsid w:val="00A02FA7"/>
    <w:rsid w:val="00A07FC2"/>
    <w:rsid w:val="00A12CBA"/>
    <w:rsid w:val="00A13387"/>
    <w:rsid w:val="00A16E60"/>
    <w:rsid w:val="00A1719A"/>
    <w:rsid w:val="00A234A7"/>
    <w:rsid w:val="00A247DB"/>
    <w:rsid w:val="00A2657A"/>
    <w:rsid w:val="00A2695F"/>
    <w:rsid w:val="00A3066F"/>
    <w:rsid w:val="00A32E67"/>
    <w:rsid w:val="00A341D9"/>
    <w:rsid w:val="00A35607"/>
    <w:rsid w:val="00A36221"/>
    <w:rsid w:val="00A41369"/>
    <w:rsid w:val="00A43D18"/>
    <w:rsid w:val="00A44A87"/>
    <w:rsid w:val="00A44B63"/>
    <w:rsid w:val="00A46983"/>
    <w:rsid w:val="00A51F35"/>
    <w:rsid w:val="00A52082"/>
    <w:rsid w:val="00A5301F"/>
    <w:rsid w:val="00A638FD"/>
    <w:rsid w:val="00A648FA"/>
    <w:rsid w:val="00A700C4"/>
    <w:rsid w:val="00A7069A"/>
    <w:rsid w:val="00A72E88"/>
    <w:rsid w:val="00A747B2"/>
    <w:rsid w:val="00A76498"/>
    <w:rsid w:val="00A77E81"/>
    <w:rsid w:val="00A80589"/>
    <w:rsid w:val="00A83356"/>
    <w:rsid w:val="00A87F6D"/>
    <w:rsid w:val="00A90B16"/>
    <w:rsid w:val="00A92167"/>
    <w:rsid w:val="00A93379"/>
    <w:rsid w:val="00A94B3D"/>
    <w:rsid w:val="00A950DB"/>
    <w:rsid w:val="00A95CCF"/>
    <w:rsid w:val="00A97173"/>
    <w:rsid w:val="00A9769F"/>
    <w:rsid w:val="00AA3328"/>
    <w:rsid w:val="00AB1118"/>
    <w:rsid w:val="00AB1961"/>
    <w:rsid w:val="00AB1F64"/>
    <w:rsid w:val="00AC214A"/>
    <w:rsid w:val="00AC5A1D"/>
    <w:rsid w:val="00AC6BA5"/>
    <w:rsid w:val="00AD1E8C"/>
    <w:rsid w:val="00AD6832"/>
    <w:rsid w:val="00AE0C24"/>
    <w:rsid w:val="00AE11BD"/>
    <w:rsid w:val="00AE5AA8"/>
    <w:rsid w:val="00AE5B61"/>
    <w:rsid w:val="00AE6C7C"/>
    <w:rsid w:val="00AE7E81"/>
    <w:rsid w:val="00AF0D68"/>
    <w:rsid w:val="00AF5936"/>
    <w:rsid w:val="00AF690F"/>
    <w:rsid w:val="00AF7F33"/>
    <w:rsid w:val="00B0398E"/>
    <w:rsid w:val="00B04275"/>
    <w:rsid w:val="00B05263"/>
    <w:rsid w:val="00B06047"/>
    <w:rsid w:val="00B07733"/>
    <w:rsid w:val="00B1003D"/>
    <w:rsid w:val="00B14DFB"/>
    <w:rsid w:val="00B1550A"/>
    <w:rsid w:val="00B2163E"/>
    <w:rsid w:val="00B22BA9"/>
    <w:rsid w:val="00B24F82"/>
    <w:rsid w:val="00B26996"/>
    <w:rsid w:val="00B331FC"/>
    <w:rsid w:val="00B354D2"/>
    <w:rsid w:val="00B35B3D"/>
    <w:rsid w:val="00B37986"/>
    <w:rsid w:val="00B42EF7"/>
    <w:rsid w:val="00B4324A"/>
    <w:rsid w:val="00B43864"/>
    <w:rsid w:val="00B4481F"/>
    <w:rsid w:val="00B50A49"/>
    <w:rsid w:val="00B560F0"/>
    <w:rsid w:val="00B57F3C"/>
    <w:rsid w:val="00B6065E"/>
    <w:rsid w:val="00B619FF"/>
    <w:rsid w:val="00B7053C"/>
    <w:rsid w:val="00B70E1B"/>
    <w:rsid w:val="00B74908"/>
    <w:rsid w:val="00B74CAF"/>
    <w:rsid w:val="00B757E7"/>
    <w:rsid w:val="00B76E95"/>
    <w:rsid w:val="00B8579B"/>
    <w:rsid w:val="00B90A6E"/>
    <w:rsid w:val="00B91D18"/>
    <w:rsid w:val="00B941D3"/>
    <w:rsid w:val="00B94BEB"/>
    <w:rsid w:val="00B95A93"/>
    <w:rsid w:val="00BA5E07"/>
    <w:rsid w:val="00BB1448"/>
    <w:rsid w:val="00BB2BC2"/>
    <w:rsid w:val="00BB3157"/>
    <w:rsid w:val="00BB46F7"/>
    <w:rsid w:val="00BC24B4"/>
    <w:rsid w:val="00BE0188"/>
    <w:rsid w:val="00BE266B"/>
    <w:rsid w:val="00BE6C97"/>
    <w:rsid w:val="00BE7F15"/>
    <w:rsid w:val="00BF0D3E"/>
    <w:rsid w:val="00BF1E86"/>
    <w:rsid w:val="00BF2ECE"/>
    <w:rsid w:val="00C00885"/>
    <w:rsid w:val="00C0425C"/>
    <w:rsid w:val="00C042AA"/>
    <w:rsid w:val="00C0517C"/>
    <w:rsid w:val="00C11875"/>
    <w:rsid w:val="00C14CD2"/>
    <w:rsid w:val="00C15FA5"/>
    <w:rsid w:val="00C16E05"/>
    <w:rsid w:val="00C274F7"/>
    <w:rsid w:val="00C3013A"/>
    <w:rsid w:val="00C3104E"/>
    <w:rsid w:val="00C3184A"/>
    <w:rsid w:val="00C327DA"/>
    <w:rsid w:val="00C33431"/>
    <w:rsid w:val="00C3426C"/>
    <w:rsid w:val="00C40098"/>
    <w:rsid w:val="00C4243C"/>
    <w:rsid w:val="00C4561E"/>
    <w:rsid w:val="00C47538"/>
    <w:rsid w:val="00C508FF"/>
    <w:rsid w:val="00C51DDE"/>
    <w:rsid w:val="00C53EF5"/>
    <w:rsid w:val="00C62C34"/>
    <w:rsid w:val="00C65FD3"/>
    <w:rsid w:val="00C72664"/>
    <w:rsid w:val="00C74A01"/>
    <w:rsid w:val="00C74A21"/>
    <w:rsid w:val="00C81E7B"/>
    <w:rsid w:val="00C87029"/>
    <w:rsid w:val="00C87275"/>
    <w:rsid w:val="00C92174"/>
    <w:rsid w:val="00C92ED7"/>
    <w:rsid w:val="00C93AD1"/>
    <w:rsid w:val="00CA2912"/>
    <w:rsid w:val="00CA313B"/>
    <w:rsid w:val="00CA348F"/>
    <w:rsid w:val="00CA754B"/>
    <w:rsid w:val="00CB4134"/>
    <w:rsid w:val="00CB4F14"/>
    <w:rsid w:val="00CB4FB1"/>
    <w:rsid w:val="00CB7795"/>
    <w:rsid w:val="00CC09E0"/>
    <w:rsid w:val="00CC0E38"/>
    <w:rsid w:val="00CC1401"/>
    <w:rsid w:val="00CC1E8D"/>
    <w:rsid w:val="00CC284C"/>
    <w:rsid w:val="00CC39F7"/>
    <w:rsid w:val="00CC46E1"/>
    <w:rsid w:val="00CD0D30"/>
    <w:rsid w:val="00CD3FFA"/>
    <w:rsid w:val="00CD483D"/>
    <w:rsid w:val="00CD4A6D"/>
    <w:rsid w:val="00CF386A"/>
    <w:rsid w:val="00CF46DC"/>
    <w:rsid w:val="00CF7CAF"/>
    <w:rsid w:val="00D0073D"/>
    <w:rsid w:val="00D040FE"/>
    <w:rsid w:val="00D04479"/>
    <w:rsid w:val="00D05643"/>
    <w:rsid w:val="00D0625A"/>
    <w:rsid w:val="00D0694A"/>
    <w:rsid w:val="00D06EDE"/>
    <w:rsid w:val="00D132DF"/>
    <w:rsid w:val="00D13603"/>
    <w:rsid w:val="00D17ADB"/>
    <w:rsid w:val="00D20819"/>
    <w:rsid w:val="00D23996"/>
    <w:rsid w:val="00D24417"/>
    <w:rsid w:val="00D27006"/>
    <w:rsid w:val="00D311D6"/>
    <w:rsid w:val="00D3205C"/>
    <w:rsid w:val="00D32FB2"/>
    <w:rsid w:val="00D3731F"/>
    <w:rsid w:val="00D45186"/>
    <w:rsid w:val="00D4690E"/>
    <w:rsid w:val="00D50E89"/>
    <w:rsid w:val="00D5283D"/>
    <w:rsid w:val="00D55090"/>
    <w:rsid w:val="00D55F35"/>
    <w:rsid w:val="00D6068A"/>
    <w:rsid w:val="00D663EA"/>
    <w:rsid w:val="00D723DF"/>
    <w:rsid w:val="00D76449"/>
    <w:rsid w:val="00D774BC"/>
    <w:rsid w:val="00D810A3"/>
    <w:rsid w:val="00D82588"/>
    <w:rsid w:val="00D83078"/>
    <w:rsid w:val="00D84216"/>
    <w:rsid w:val="00D848B7"/>
    <w:rsid w:val="00D857FB"/>
    <w:rsid w:val="00D94F70"/>
    <w:rsid w:val="00D95B45"/>
    <w:rsid w:val="00D97666"/>
    <w:rsid w:val="00DA5115"/>
    <w:rsid w:val="00DB37B0"/>
    <w:rsid w:val="00DB5079"/>
    <w:rsid w:val="00DB6AD6"/>
    <w:rsid w:val="00DB794C"/>
    <w:rsid w:val="00DC0920"/>
    <w:rsid w:val="00DC0A24"/>
    <w:rsid w:val="00DC0CCD"/>
    <w:rsid w:val="00DC2E4E"/>
    <w:rsid w:val="00DC30CA"/>
    <w:rsid w:val="00DD09A2"/>
    <w:rsid w:val="00DD1FF1"/>
    <w:rsid w:val="00DD7B23"/>
    <w:rsid w:val="00DE2587"/>
    <w:rsid w:val="00DF48C5"/>
    <w:rsid w:val="00DF50BA"/>
    <w:rsid w:val="00DF627C"/>
    <w:rsid w:val="00DF7DC1"/>
    <w:rsid w:val="00E011EF"/>
    <w:rsid w:val="00E01733"/>
    <w:rsid w:val="00E049A0"/>
    <w:rsid w:val="00E04BC8"/>
    <w:rsid w:val="00E065C8"/>
    <w:rsid w:val="00E11788"/>
    <w:rsid w:val="00E11FA0"/>
    <w:rsid w:val="00E1219B"/>
    <w:rsid w:val="00E12AE8"/>
    <w:rsid w:val="00E13441"/>
    <w:rsid w:val="00E22BD4"/>
    <w:rsid w:val="00E235FB"/>
    <w:rsid w:val="00E26801"/>
    <w:rsid w:val="00E268E5"/>
    <w:rsid w:val="00E31B06"/>
    <w:rsid w:val="00E31BF9"/>
    <w:rsid w:val="00E33254"/>
    <w:rsid w:val="00E3524F"/>
    <w:rsid w:val="00E37EC8"/>
    <w:rsid w:val="00E41979"/>
    <w:rsid w:val="00E41CFD"/>
    <w:rsid w:val="00E42AB2"/>
    <w:rsid w:val="00E4350C"/>
    <w:rsid w:val="00E44418"/>
    <w:rsid w:val="00E45744"/>
    <w:rsid w:val="00E47217"/>
    <w:rsid w:val="00E510DC"/>
    <w:rsid w:val="00E565BB"/>
    <w:rsid w:val="00E60094"/>
    <w:rsid w:val="00E61532"/>
    <w:rsid w:val="00E629C7"/>
    <w:rsid w:val="00E70554"/>
    <w:rsid w:val="00E724AD"/>
    <w:rsid w:val="00E754C3"/>
    <w:rsid w:val="00E76299"/>
    <w:rsid w:val="00E7675A"/>
    <w:rsid w:val="00E82EE8"/>
    <w:rsid w:val="00E8708F"/>
    <w:rsid w:val="00E97025"/>
    <w:rsid w:val="00EA35BB"/>
    <w:rsid w:val="00EA5A7D"/>
    <w:rsid w:val="00EA6540"/>
    <w:rsid w:val="00EB4AEC"/>
    <w:rsid w:val="00EB4CEA"/>
    <w:rsid w:val="00EC2CD9"/>
    <w:rsid w:val="00ED2EC3"/>
    <w:rsid w:val="00ED5E4D"/>
    <w:rsid w:val="00EE13B0"/>
    <w:rsid w:val="00EE4F9D"/>
    <w:rsid w:val="00EF6F4C"/>
    <w:rsid w:val="00F01755"/>
    <w:rsid w:val="00F031B1"/>
    <w:rsid w:val="00F112D8"/>
    <w:rsid w:val="00F125AE"/>
    <w:rsid w:val="00F1477B"/>
    <w:rsid w:val="00F21AB6"/>
    <w:rsid w:val="00F21B38"/>
    <w:rsid w:val="00F24C28"/>
    <w:rsid w:val="00F26391"/>
    <w:rsid w:val="00F272AC"/>
    <w:rsid w:val="00F30413"/>
    <w:rsid w:val="00F3114F"/>
    <w:rsid w:val="00F346BE"/>
    <w:rsid w:val="00F3557C"/>
    <w:rsid w:val="00F4209A"/>
    <w:rsid w:val="00F442A4"/>
    <w:rsid w:val="00F47461"/>
    <w:rsid w:val="00F479E7"/>
    <w:rsid w:val="00F51323"/>
    <w:rsid w:val="00F54645"/>
    <w:rsid w:val="00F630EF"/>
    <w:rsid w:val="00F6718C"/>
    <w:rsid w:val="00F70F17"/>
    <w:rsid w:val="00F71787"/>
    <w:rsid w:val="00F71967"/>
    <w:rsid w:val="00F731C6"/>
    <w:rsid w:val="00F742D2"/>
    <w:rsid w:val="00F7490C"/>
    <w:rsid w:val="00F7539F"/>
    <w:rsid w:val="00F77EC6"/>
    <w:rsid w:val="00F83CA8"/>
    <w:rsid w:val="00F83F2D"/>
    <w:rsid w:val="00F8503B"/>
    <w:rsid w:val="00F875AA"/>
    <w:rsid w:val="00F92B43"/>
    <w:rsid w:val="00F93638"/>
    <w:rsid w:val="00F95A65"/>
    <w:rsid w:val="00FA0DF6"/>
    <w:rsid w:val="00FA35AB"/>
    <w:rsid w:val="00FA3DED"/>
    <w:rsid w:val="00FA70F1"/>
    <w:rsid w:val="00FA7469"/>
    <w:rsid w:val="00FA7807"/>
    <w:rsid w:val="00FB6D28"/>
    <w:rsid w:val="00FB7532"/>
    <w:rsid w:val="00FB7552"/>
    <w:rsid w:val="00FB75ED"/>
    <w:rsid w:val="00FB7E2D"/>
    <w:rsid w:val="00FC0EF6"/>
    <w:rsid w:val="00FC1155"/>
    <w:rsid w:val="00FC449A"/>
    <w:rsid w:val="00FC54EC"/>
    <w:rsid w:val="00FC662A"/>
    <w:rsid w:val="00FC7CAC"/>
    <w:rsid w:val="00FD0DCD"/>
    <w:rsid w:val="00FD1C23"/>
    <w:rsid w:val="00FD24E5"/>
    <w:rsid w:val="00FD3089"/>
    <w:rsid w:val="00FD377D"/>
    <w:rsid w:val="00FE3E27"/>
    <w:rsid w:val="00FE6479"/>
    <w:rsid w:val="00FF0294"/>
    <w:rsid w:val="00FF07C5"/>
    <w:rsid w:val="00FF340D"/>
    <w:rsid w:val="00FF66B7"/>
    <w:rsid w:val="0BDF373A"/>
    <w:rsid w:val="0EA333FD"/>
    <w:rsid w:val="10AA860B"/>
    <w:rsid w:val="14167C58"/>
    <w:rsid w:val="1585E720"/>
    <w:rsid w:val="16690548"/>
    <w:rsid w:val="17BFFFFE"/>
    <w:rsid w:val="1E269662"/>
    <w:rsid w:val="28D8A369"/>
    <w:rsid w:val="2E68C168"/>
    <w:rsid w:val="323FEB95"/>
    <w:rsid w:val="3295B8B4"/>
    <w:rsid w:val="377BF81D"/>
    <w:rsid w:val="3DE28E81"/>
    <w:rsid w:val="42BA879F"/>
    <w:rsid w:val="458408AB"/>
    <w:rsid w:val="552A25C0"/>
    <w:rsid w:val="55DB817A"/>
    <w:rsid w:val="5B12CBCE"/>
    <w:rsid w:val="752E9BD8"/>
    <w:rsid w:val="757B4B7A"/>
    <w:rsid w:val="77813B40"/>
    <w:rsid w:val="7A92849C"/>
    <w:rsid w:val="7F2FD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8456C2"/>
  <w15:docId w15:val="{01C9872C-7590-4AE1-9FD6-72BC707C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E16A0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0"/>
    </w:pPr>
    <w:rPr>
      <w:rFonts w:ascii="Garamond" w:hAnsi="Garamond"/>
      <w:b/>
      <w:spacing w:val="-2"/>
      <w:u w:val="single"/>
      <w:lang w:val="en-US"/>
    </w:rPr>
  </w:style>
  <w:style w:type="paragraph" w:styleId="Heading2">
    <w:name w:val="heading 2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1"/>
    </w:pPr>
    <w:rPr>
      <w:rFonts w:ascii="Garamond" w:hAnsi="Garamond"/>
      <w:b/>
      <w:spacing w:val="-2"/>
      <w:sz w:val="28"/>
      <w:lang w:val="en-US"/>
    </w:rPr>
  </w:style>
  <w:style w:type="paragraph" w:styleId="Heading3">
    <w:name w:val="heading 3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2"/>
    </w:pPr>
    <w:rPr>
      <w:rFonts w:ascii="Garamond" w:hAnsi="Garamond"/>
      <w:b/>
      <w:spacing w:val="-2"/>
      <w:sz w:val="28"/>
      <w:lang w:val="en-US"/>
    </w:rPr>
  </w:style>
  <w:style w:type="paragraph" w:styleId="Heading4">
    <w:name w:val="heading 4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3"/>
    </w:pPr>
    <w:rPr>
      <w:rFonts w:ascii="Garamond" w:hAnsi="Garamond"/>
      <w:b/>
      <w:spacing w:val="-2"/>
      <w:lang w:val="en-US"/>
    </w:rPr>
  </w:style>
  <w:style w:type="paragraph" w:styleId="Heading5">
    <w:name w:val="heading 5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ind w:left="720" w:hanging="720"/>
      <w:jc w:val="both"/>
      <w:outlineLvl w:val="4"/>
    </w:pPr>
    <w:rPr>
      <w:rFonts w:ascii="Garamond" w:hAnsi="Garamond"/>
      <w:b/>
      <w:spacing w:val="-2"/>
      <w:lang w:val="en-US"/>
    </w:rPr>
  </w:style>
  <w:style w:type="paragraph" w:styleId="Heading6">
    <w:name w:val="heading 6"/>
    <w:basedOn w:val="Normal"/>
    <w:next w:val="Normal"/>
    <w:qFormat/>
    <w:rsid w:val="00E42AB2"/>
    <w:pPr>
      <w:keepNext/>
      <w:tabs>
        <w:tab w:val="left" w:pos="0"/>
        <w:tab w:val="left" w:pos="567"/>
        <w:tab w:val="left" w:pos="720"/>
      </w:tabs>
      <w:suppressAutoHyphens/>
      <w:ind w:left="1440" w:hanging="1440"/>
      <w:jc w:val="both"/>
      <w:outlineLvl w:val="5"/>
    </w:pPr>
    <w:rPr>
      <w:rFonts w:ascii="Garamond" w:hAnsi="Garamond"/>
      <w:b/>
      <w:spacing w:val="-2"/>
      <w:u w:val="single"/>
      <w:lang w:val="en-US"/>
    </w:rPr>
  </w:style>
  <w:style w:type="paragraph" w:styleId="Heading7">
    <w:name w:val="heading 7"/>
    <w:basedOn w:val="Normal"/>
    <w:next w:val="Normal"/>
    <w:qFormat/>
    <w:rsid w:val="00E42AB2"/>
    <w:pPr>
      <w:keepNext/>
      <w:tabs>
        <w:tab w:val="left" w:pos="0"/>
      </w:tabs>
      <w:suppressAutoHyphens/>
      <w:outlineLvl w:val="6"/>
    </w:pPr>
    <w:rPr>
      <w:b/>
      <w:spacing w:val="-2"/>
      <w:lang w:val="en-US"/>
    </w:rPr>
  </w:style>
  <w:style w:type="paragraph" w:styleId="Heading8">
    <w:name w:val="heading 8"/>
    <w:basedOn w:val="Normal"/>
    <w:next w:val="Normal"/>
    <w:qFormat/>
    <w:rsid w:val="00E42AB2"/>
    <w:pPr>
      <w:keepNext/>
      <w:tabs>
        <w:tab w:val="left" w:pos="0"/>
        <w:tab w:val="left" w:pos="567"/>
      </w:tabs>
      <w:suppressAutoHyphens/>
      <w:jc w:val="both"/>
      <w:outlineLvl w:val="7"/>
    </w:pPr>
    <w:rPr>
      <w:spacing w:val="-2"/>
      <w:sz w:val="28"/>
      <w:lang w:val="en-US"/>
    </w:rPr>
  </w:style>
  <w:style w:type="paragraph" w:styleId="Heading9">
    <w:name w:val="heading 9"/>
    <w:basedOn w:val="Normal"/>
    <w:next w:val="Normal"/>
    <w:qFormat/>
    <w:rsid w:val="00E42AB2"/>
    <w:pPr>
      <w:keepNext/>
      <w:numPr>
        <w:numId w:val="2"/>
      </w:numPr>
      <w:tabs>
        <w:tab w:val="left" w:pos="0"/>
      </w:tabs>
      <w:suppressAutoHyphens/>
      <w:jc w:val="both"/>
      <w:outlineLvl w:val="8"/>
    </w:pPr>
    <w:rPr>
      <w:b/>
      <w:spacing w:val="-2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E42AB2"/>
    <w:pPr>
      <w:widowControl w:val="0"/>
    </w:pPr>
    <w:rPr>
      <w:rFonts w:ascii="Courier New" w:hAnsi="Courier New"/>
    </w:rPr>
  </w:style>
  <w:style w:type="paragraph" w:styleId="Footer">
    <w:name w:val="footer"/>
    <w:basedOn w:val="Normal"/>
    <w:rsid w:val="00E42AB2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E42AB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2AB2"/>
  </w:style>
  <w:style w:type="paragraph" w:styleId="BodyTextIndent">
    <w:name w:val="Body Text Indent"/>
    <w:basedOn w:val="Normal"/>
    <w:rsid w:val="00E42AB2"/>
    <w:pPr>
      <w:tabs>
        <w:tab w:val="left" w:pos="540"/>
      </w:tabs>
      <w:suppressAutoHyphens/>
      <w:ind w:left="540" w:hanging="540"/>
      <w:jc w:val="both"/>
    </w:pPr>
    <w:rPr>
      <w:rFonts w:ascii="Garamond" w:hAnsi="Garamond"/>
      <w:b/>
      <w:spacing w:val="-2"/>
      <w:lang w:val="en-US"/>
    </w:rPr>
  </w:style>
  <w:style w:type="paragraph" w:styleId="BodyText">
    <w:name w:val="Body Text"/>
    <w:basedOn w:val="Normal"/>
    <w:rsid w:val="00E42AB2"/>
    <w:pPr>
      <w:suppressAutoHyphens/>
      <w:jc w:val="both"/>
    </w:pPr>
    <w:rPr>
      <w:rFonts w:ascii="Garamond" w:hAnsi="Garamond"/>
      <w:spacing w:val="-2"/>
      <w:lang w:val="en-US"/>
    </w:rPr>
  </w:style>
  <w:style w:type="paragraph" w:styleId="BodyText2">
    <w:name w:val="Body Text 2"/>
    <w:basedOn w:val="Normal"/>
    <w:rsid w:val="00E42AB2"/>
    <w:pPr>
      <w:ind w:right="96"/>
      <w:jc w:val="both"/>
    </w:pPr>
    <w:rPr>
      <w:rFonts w:ascii="Garamond" w:hAnsi="Garamond"/>
    </w:rPr>
  </w:style>
  <w:style w:type="paragraph" w:styleId="DocumentMap">
    <w:name w:val="Document Map"/>
    <w:basedOn w:val="Normal"/>
    <w:semiHidden/>
    <w:rsid w:val="00E42AB2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rsid w:val="00E42AB2"/>
    <w:pPr>
      <w:tabs>
        <w:tab w:val="left" w:pos="-720"/>
        <w:tab w:val="left" w:pos="0"/>
        <w:tab w:val="left" w:pos="720"/>
        <w:tab w:val="left" w:pos="1440"/>
        <w:tab w:val="left" w:pos="2160"/>
        <w:tab w:val="left" w:pos="2495"/>
        <w:tab w:val="left" w:pos="2880"/>
      </w:tabs>
      <w:suppressAutoHyphens/>
      <w:ind w:left="567" w:hanging="567"/>
      <w:jc w:val="center"/>
    </w:pPr>
    <w:rPr>
      <w:rFonts w:ascii="Garamond" w:hAnsi="Garamond"/>
      <w:b/>
      <w:spacing w:val="-3"/>
      <w:sz w:val="20"/>
      <w:lang w:val="en-US"/>
    </w:rPr>
  </w:style>
  <w:style w:type="paragraph" w:styleId="BodyText3">
    <w:name w:val="Body Text 3"/>
    <w:basedOn w:val="Normal"/>
    <w:rsid w:val="00E42AB2"/>
    <w:rPr>
      <w:b/>
      <w:color w:val="000000"/>
      <w:lang w:val="en-US"/>
    </w:rPr>
  </w:style>
  <w:style w:type="paragraph" w:styleId="BodyTextIndent2">
    <w:name w:val="Body Text Indent 2"/>
    <w:basedOn w:val="Normal"/>
    <w:rsid w:val="00E42AB2"/>
    <w:pPr>
      <w:ind w:left="567"/>
    </w:pPr>
    <w:rPr>
      <w:sz w:val="22"/>
    </w:rPr>
  </w:style>
  <w:style w:type="paragraph" w:styleId="BodyTextIndent3">
    <w:name w:val="Body Text Indent 3"/>
    <w:basedOn w:val="Normal"/>
    <w:rsid w:val="00E42AB2"/>
    <w:pPr>
      <w:tabs>
        <w:tab w:val="left" w:pos="0"/>
      </w:tabs>
      <w:ind w:left="426"/>
    </w:pPr>
    <w:rPr>
      <w:sz w:val="22"/>
    </w:rPr>
  </w:style>
  <w:style w:type="paragraph" w:styleId="BlockText">
    <w:name w:val="Block Text"/>
    <w:basedOn w:val="Normal"/>
    <w:rsid w:val="00E42AB2"/>
    <w:pPr>
      <w:tabs>
        <w:tab w:val="left" w:pos="-720"/>
        <w:tab w:val="left" w:pos="1440"/>
        <w:tab w:val="left" w:pos="2495"/>
        <w:tab w:val="left" w:pos="2880"/>
      </w:tabs>
      <w:suppressAutoHyphens/>
      <w:ind w:left="1134" w:right="1797"/>
      <w:jc w:val="both"/>
    </w:pPr>
    <w:rPr>
      <w:sz w:val="20"/>
    </w:rPr>
  </w:style>
  <w:style w:type="character" w:styleId="Hyperlink">
    <w:name w:val="Hyperlink"/>
    <w:uiPriority w:val="99"/>
    <w:rsid w:val="00E42AB2"/>
    <w:rPr>
      <w:color w:val="0000FF"/>
      <w:u w:val="single"/>
    </w:rPr>
  </w:style>
  <w:style w:type="paragraph" w:styleId="BalloonText">
    <w:name w:val="Balloon Text"/>
    <w:basedOn w:val="Normal"/>
    <w:semiHidden/>
    <w:rsid w:val="00A7069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AC5A1D"/>
    <w:pPr>
      <w:spacing w:before="100" w:beforeAutospacing="1" w:after="100" w:afterAutospacing="1"/>
    </w:pPr>
    <w:rPr>
      <w:szCs w:val="24"/>
      <w:lang w:val="en-US"/>
    </w:rPr>
  </w:style>
  <w:style w:type="character" w:styleId="Strong">
    <w:name w:val="Strong"/>
    <w:qFormat/>
    <w:rsid w:val="00AC5A1D"/>
    <w:rPr>
      <w:b/>
      <w:bCs/>
    </w:rPr>
  </w:style>
  <w:style w:type="character" w:styleId="FootnoteReference">
    <w:name w:val="footnote reference"/>
    <w:semiHidden/>
    <w:rsid w:val="0005422D"/>
    <w:rPr>
      <w:vertAlign w:val="superscript"/>
    </w:rPr>
  </w:style>
  <w:style w:type="table" w:styleId="TableGrid">
    <w:name w:val="Table Grid"/>
    <w:basedOn w:val="TableNormal"/>
    <w:rsid w:val="004C6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524F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CommentReference">
    <w:name w:val="annotation reference"/>
    <w:semiHidden/>
    <w:rsid w:val="00202AE3"/>
    <w:rPr>
      <w:sz w:val="16"/>
      <w:szCs w:val="16"/>
    </w:rPr>
  </w:style>
  <w:style w:type="paragraph" w:styleId="CommentText">
    <w:name w:val="annotation text"/>
    <w:basedOn w:val="Normal"/>
    <w:semiHidden/>
    <w:rsid w:val="00202AE3"/>
    <w:rPr>
      <w:sz w:val="20"/>
    </w:rPr>
  </w:style>
  <w:style w:type="paragraph" w:styleId="CommentSubject">
    <w:name w:val="annotation subject"/>
    <w:basedOn w:val="CommentText"/>
    <w:next w:val="CommentText"/>
    <w:semiHidden/>
    <w:rsid w:val="00202AE3"/>
    <w:rPr>
      <w:b/>
      <w:bCs/>
    </w:rPr>
  </w:style>
  <w:style w:type="paragraph" w:styleId="Revision">
    <w:name w:val="Revision"/>
    <w:hidden/>
    <w:uiPriority w:val="99"/>
    <w:semiHidden/>
    <w:rsid w:val="00F30413"/>
    <w:rPr>
      <w:sz w:val="24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E399C"/>
    <w:rPr>
      <w:rFonts w:ascii="Calibri" w:eastAsia="Times New Roman" w:hAnsi="Calibri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399C"/>
    <w:rPr>
      <w:rFonts w:ascii="Calibri" w:eastAsia="Times New Roman" w:hAnsi="Calibri"/>
      <w:szCs w:val="21"/>
      <w:lang w:val="en-GB" w:eastAsia="en-US"/>
    </w:rPr>
  </w:style>
  <w:style w:type="paragraph" w:styleId="ListParagraph">
    <w:name w:val="List Paragraph"/>
    <w:basedOn w:val="Normal"/>
    <w:uiPriority w:val="34"/>
    <w:qFormat/>
    <w:rsid w:val="001F6F26"/>
    <w:pPr>
      <w:ind w:left="720"/>
      <w:contextualSpacing/>
    </w:pPr>
  </w:style>
  <w:style w:type="character" w:styleId="FollowedHyperlink">
    <w:name w:val="FollowedHyperlink"/>
    <w:basedOn w:val="DefaultParagraphFont"/>
    <w:rsid w:val="000542C3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369D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76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msar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sia.oceania@ramsar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e317e9-deb9-467f-b665-36e3d0473fc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28518D22E4E845BF1D3ED2A022F59A" ma:contentTypeVersion="15" ma:contentTypeDescription="Create a new document." ma:contentTypeScope="" ma:versionID="195e39c73bd2462302ca640848f79443">
  <xsd:schema xmlns:xsd="http://www.w3.org/2001/XMLSchema" xmlns:xs="http://www.w3.org/2001/XMLSchema" xmlns:p="http://schemas.microsoft.com/office/2006/metadata/properties" xmlns:ns3="72e317e9-deb9-467f-b665-36e3d0473fce" xmlns:ns4="479ef05d-86ef-44ab-9daf-72eea20f3e1e" targetNamespace="http://schemas.microsoft.com/office/2006/metadata/properties" ma:root="true" ma:fieldsID="924c941ab6029f32516ebe77f4bee058" ns3:_="" ns4:_="">
    <xsd:import namespace="72e317e9-deb9-467f-b665-36e3d0473fce"/>
    <xsd:import namespace="479ef05d-86ef-44ab-9daf-72eea20f3e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17e9-deb9-467f-b665-36e3d0473f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ef05d-86ef-44ab-9daf-72eea20f3e1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BA2B6C-A412-42BB-AA34-267B7D2FC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4EA4AF-6AF1-48C0-B04C-4B608175DFD8}">
  <ds:schemaRefs>
    <ds:schemaRef ds:uri="http://schemas.microsoft.com/office/2006/documentManagement/types"/>
    <ds:schemaRef ds:uri="http://purl.org/dc/elements/1.1/"/>
    <ds:schemaRef ds:uri="479ef05d-86ef-44ab-9daf-72eea20f3e1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72e317e9-deb9-467f-b665-36e3d0473fc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A1F2603-C9C9-4E66-BD59-FD7198B3F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17e9-deb9-467f-b665-36e3d0473fce"/>
    <ds:schemaRef ds:uri="479ef05d-86ef-44ab-9daf-72eea20f3e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F3F1E6-071D-471C-8BB3-0BBA106AC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9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TION ON WETLANDS (Ramsar, Iran, 1971)</vt:lpstr>
    </vt:vector>
  </TitlesOfParts>
  <Company>The World Conservation Union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TION ON WETLANDS (Ramsar, Iran, 1971)</dc:title>
  <dc:creator>BLASCO Delmar</dc:creator>
  <cp:lastModifiedBy>ASIA OCEANIA</cp:lastModifiedBy>
  <cp:revision>3</cp:revision>
  <cp:lastPrinted>2023-02-13T10:28:00Z</cp:lastPrinted>
  <dcterms:created xsi:type="dcterms:W3CDTF">2023-02-13T10:30:00Z</dcterms:created>
  <dcterms:modified xsi:type="dcterms:W3CDTF">2023-02-1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28518D22E4E845BF1D3ED2A022F59A</vt:lpwstr>
  </property>
</Properties>
</file>